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528" w:rsidRPr="00314CE5" w:rsidRDefault="00FE35B9">
      <w:pPr>
        <w:pStyle w:val="Title"/>
        <w:rPr>
          <w:rFonts w:cs="B Nazanin"/>
          <w:b w:val="0"/>
          <w:bCs w:val="0"/>
          <w:color w:val="000000" w:themeColor="text1"/>
          <w:sz w:val="20"/>
          <w:szCs w:val="20"/>
          <w:rtl/>
        </w:rPr>
      </w:pPr>
      <w:r w:rsidRPr="00314CE5">
        <w:rPr>
          <w:rFonts w:ascii="Arial" w:hAnsi="Arial" w:cs="B Nazanin" w:hint="cs"/>
          <w:b w:val="0"/>
          <w:bCs w:val="0"/>
          <w:noProof/>
          <w:color w:val="000000" w:themeColor="text1"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E835394" wp14:editId="6F2A3053">
                <wp:simplePos x="0" y="0"/>
                <wp:positionH relativeFrom="column">
                  <wp:posOffset>1838325</wp:posOffset>
                </wp:positionH>
                <wp:positionV relativeFrom="paragraph">
                  <wp:posOffset>-2540</wp:posOffset>
                </wp:positionV>
                <wp:extent cx="1598295" cy="925195"/>
                <wp:effectExtent l="9525" t="6985" r="11430" b="1079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829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3557E" w:rsidRDefault="00FE35B9" w:rsidP="00341AFD">
                            <w:pPr>
                              <w:shd w:val="clear" w:color="auto" w:fill="FFFFFF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SA"/>
                              </w:rPr>
                            </w:pPr>
                            <w:r w:rsidRPr="0073557E">
                              <w:rPr>
                                <w:rFonts w:cs="B Mitra"/>
                                <w:b/>
                                <w:bCs/>
                                <w:noProof/>
                                <w:sz w:val="20"/>
                                <w:szCs w:val="20"/>
                                <w:lang w:bidi="ar-SA"/>
                              </w:rPr>
                              <w:drawing>
                                <wp:inline distT="0" distB="0" distL="0" distR="0" wp14:anchorId="510BB5CC" wp14:editId="494A374A">
                                  <wp:extent cx="657225" cy="504825"/>
                                  <wp:effectExtent l="0" t="0" r="9525" b="952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57225" cy="5048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3557E" w:rsidRPr="005E41B6" w:rsidRDefault="0073557E" w:rsidP="00341AFD">
                            <w:pPr>
                              <w:shd w:val="clear" w:color="auto" w:fill="FFFFFF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E41B6">
                              <w:rPr>
                                <w:rFonts w:cs="B Mitra" w:hint="cs"/>
                                <w:sz w:val="18"/>
                                <w:szCs w:val="18"/>
                                <w:rtl/>
                                <w:lang w:bidi="ar-SA"/>
                              </w:rPr>
                              <w:t>دانشکده علوم پزشکی و خدمات بهداشتی درمانی ساو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83539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4.75pt;margin-top:-.2pt;width:125.85pt;height:72.8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" strokecolor="white">
                <v:textbox style="mso-fit-shape-to-text:t">
                  <w:txbxContent>
                    <w:p w:rsidR="0073557E" w:rsidRDefault="00FE35B9" w:rsidP="00341AFD">
                      <w:pPr>
                        <w:shd w:val="clear" w:color="auto" w:fill="FFFFFF"/>
                        <w:jc w:val="center"/>
                        <w:rPr>
                          <w:rFonts w:cs="B Mitra"/>
                          <w:b/>
                          <w:bCs/>
                          <w:sz w:val="20"/>
                          <w:szCs w:val="20"/>
                          <w:rtl/>
                          <w:lang w:bidi="ar-SA"/>
                        </w:rPr>
                      </w:pPr>
                      <w:r w:rsidRPr="0073557E">
                        <w:rPr>
                          <w:rFonts w:cs="B Mitra"/>
                          <w:b/>
                          <w:bCs/>
                          <w:noProof/>
                          <w:sz w:val="20"/>
                          <w:szCs w:val="20"/>
                          <w:lang w:bidi="ar-SA"/>
                        </w:rPr>
                        <w:drawing>
                          <wp:inline distT="0" distB="0" distL="0" distR="0" wp14:anchorId="510BB5CC" wp14:editId="494A374A">
                            <wp:extent cx="657225" cy="504825"/>
                            <wp:effectExtent l="0" t="0" r="9525" b="952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57225" cy="504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3557E" w:rsidRPr="005E41B6" w:rsidRDefault="0073557E" w:rsidP="00341AFD">
                      <w:pPr>
                        <w:shd w:val="clear" w:color="auto" w:fill="FFFFFF"/>
                        <w:jc w:val="center"/>
                        <w:rPr>
                          <w:sz w:val="22"/>
                          <w:szCs w:val="22"/>
                        </w:rPr>
                      </w:pPr>
                      <w:r w:rsidRPr="005E41B6">
                        <w:rPr>
                          <w:rFonts w:cs="B Mitra" w:hint="cs"/>
                          <w:sz w:val="18"/>
                          <w:szCs w:val="18"/>
                          <w:rtl/>
                          <w:lang w:bidi="ar-SA"/>
                        </w:rPr>
                        <w:t>دانشکده علوم پزشکی و خدمات بهداشتی درمانی ساوه</w:t>
                      </w:r>
                    </w:p>
                  </w:txbxContent>
                </v:textbox>
              </v:shape>
            </w:pict>
          </mc:Fallback>
        </mc:AlternateContent>
      </w:r>
      <w:r w:rsidR="002C0528" w:rsidRPr="00314CE5">
        <w:rPr>
          <w:rFonts w:cs="B Nazanin" w:hint="cs"/>
          <w:b w:val="0"/>
          <w:bCs w:val="0"/>
          <w:color w:val="000000" w:themeColor="text1"/>
          <w:sz w:val="18"/>
          <w:szCs w:val="18"/>
          <w:rtl/>
        </w:rPr>
        <w:t>بسمه تعالي</w:t>
      </w:r>
    </w:p>
    <w:p w:rsidR="005E41B6" w:rsidRPr="00314CE5" w:rsidRDefault="005E41B6" w:rsidP="00341AFD">
      <w:pPr>
        <w:bidi/>
        <w:spacing w:line="192" w:lineRule="auto"/>
        <w:rPr>
          <w:rFonts w:cs="B Nazanin"/>
          <w:b/>
          <w:bCs/>
          <w:color w:val="000000" w:themeColor="text1"/>
          <w:sz w:val="20"/>
          <w:szCs w:val="20"/>
          <w:rtl/>
          <w:lang w:bidi="ar-SA"/>
        </w:rPr>
      </w:pPr>
    </w:p>
    <w:p w:rsidR="00341AFD" w:rsidRPr="00314CE5" w:rsidRDefault="00341AFD" w:rsidP="008359DB">
      <w:pPr>
        <w:bidi/>
        <w:jc w:val="center"/>
        <w:rPr>
          <w:rFonts w:ascii="Arial" w:hAnsi="Arial" w:cs="B Nazanin"/>
          <w:bCs/>
          <w:noProof/>
          <w:color w:val="000000" w:themeColor="text1"/>
          <w:rtl/>
        </w:rPr>
      </w:pPr>
    </w:p>
    <w:p w:rsidR="00341AFD" w:rsidRPr="00314CE5" w:rsidRDefault="00341AFD" w:rsidP="00341AFD">
      <w:pPr>
        <w:bidi/>
        <w:jc w:val="center"/>
        <w:rPr>
          <w:rFonts w:ascii="Arial" w:hAnsi="Arial" w:cs="B Nazanin"/>
          <w:bCs/>
          <w:noProof/>
          <w:color w:val="000000" w:themeColor="text1"/>
          <w:rtl/>
        </w:rPr>
      </w:pPr>
    </w:p>
    <w:p w:rsidR="005E41B6" w:rsidRPr="00314CE5" w:rsidRDefault="005E41B6" w:rsidP="00AC4092">
      <w:pPr>
        <w:bidi/>
        <w:spacing w:before="240"/>
        <w:jc w:val="center"/>
        <w:rPr>
          <w:rFonts w:ascii="Arial" w:hAnsi="Arial" w:cs="B Nazanin"/>
          <w:bCs/>
          <w:noProof/>
          <w:color w:val="000000" w:themeColor="text1"/>
          <w:rtl/>
        </w:rPr>
      </w:pPr>
      <w:r w:rsidRPr="00314CE5">
        <w:rPr>
          <w:rFonts w:ascii="Arial" w:hAnsi="Arial" w:cs="B Nazanin" w:hint="cs"/>
          <w:bCs/>
          <w:noProof/>
          <w:color w:val="000000" w:themeColor="text1"/>
          <w:rtl/>
        </w:rPr>
        <w:t>طرح درس</w:t>
      </w:r>
    </w:p>
    <w:p w:rsidR="00EA173A" w:rsidRPr="00314CE5" w:rsidRDefault="00BC63B6" w:rsidP="009C6DD1">
      <w:pPr>
        <w:bidi/>
        <w:jc w:val="center"/>
        <w:rPr>
          <w:rFonts w:ascii="Arial" w:hAnsi="Arial" w:cs="B Nazanin"/>
          <w:bCs/>
          <w:noProof/>
          <w:color w:val="000000" w:themeColor="text1"/>
          <w:rtl/>
        </w:rPr>
      </w:pPr>
      <w:r>
        <w:rPr>
          <w:rFonts w:ascii="Arial" w:hAnsi="Arial" w:cs="B Nazanin" w:hint="cs"/>
          <w:bCs/>
          <w:noProof/>
          <w:color w:val="000000" w:themeColor="text1"/>
          <w:rtl/>
        </w:rPr>
        <w:t xml:space="preserve">سیستم های رایج طبقه بندی بیماری ها و اقدامات پزشکی </w:t>
      </w:r>
      <w:r w:rsidR="009C6DD1">
        <w:rPr>
          <w:rFonts w:ascii="Arial" w:hAnsi="Arial" w:cs="B Nazanin" w:hint="cs"/>
          <w:bCs/>
          <w:noProof/>
          <w:color w:val="000000" w:themeColor="text1"/>
          <w:rtl/>
        </w:rPr>
        <w:t>3</w:t>
      </w:r>
      <w:r>
        <w:rPr>
          <w:rFonts w:ascii="Arial" w:hAnsi="Arial" w:cs="B Nazanin" w:hint="cs"/>
          <w:bCs/>
          <w:noProof/>
          <w:color w:val="000000" w:themeColor="text1"/>
          <w:rtl/>
        </w:rPr>
        <w:t xml:space="preserve"> </w:t>
      </w:r>
    </w:p>
    <w:tbl>
      <w:tblPr>
        <w:bidiVisual/>
        <w:tblW w:w="10351" w:type="dxa"/>
        <w:tblInd w:w="-1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43"/>
        <w:gridCol w:w="6"/>
        <w:gridCol w:w="6102"/>
      </w:tblGrid>
      <w:tr w:rsidR="00314CE5" w:rsidRPr="00314CE5" w:rsidTr="004D7EEC">
        <w:trPr>
          <w:cantSplit/>
          <w:trHeight w:val="412"/>
        </w:trPr>
        <w:tc>
          <w:tcPr>
            <w:tcW w:w="4243" w:type="dxa"/>
            <w:tcBorders>
              <w:top w:val="single" w:sz="18" w:space="0" w:color="auto"/>
              <w:left w:val="single" w:sz="18" w:space="0" w:color="auto"/>
            </w:tcBorders>
          </w:tcPr>
          <w:p w:rsidR="004254E6" w:rsidRPr="00314CE5" w:rsidRDefault="004254E6" w:rsidP="00EC3DE2">
            <w:pPr>
              <w:bidi/>
              <w:rPr>
                <w:rFonts w:cs="B Nazanin"/>
                <w:color w:val="000000" w:themeColor="text1"/>
                <w:sz w:val="20"/>
                <w:szCs w:val="20"/>
              </w:rPr>
            </w:pPr>
            <w:r w:rsidRPr="00314CE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ar-SA"/>
              </w:rPr>
              <w:t>نوع واحد</w:t>
            </w:r>
            <w:r w:rsidRPr="00314CE5">
              <w:rPr>
                <w:rFonts w:cs="B Nazanin"/>
                <w:color w:val="000000" w:themeColor="text1"/>
                <w:sz w:val="20"/>
                <w:szCs w:val="20"/>
                <w:lang w:bidi="ar-SA"/>
              </w:rPr>
              <w:t>:</w:t>
            </w:r>
            <w:r w:rsidRPr="00314CE5">
              <w:rPr>
                <w:rFonts w:cs="B Nazanin" w:hint="cs"/>
                <w:color w:val="000000" w:themeColor="text1"/>
                <w:sz w:val="20"/>
                <w:szCs w:val="20"/>
                <w:rtl/>
                <w:lang w:bidi="ar-SA"/>
              </w:rPr>
              <w:t xml:space="preserve"> </w:t>
            </w:r>
            <w:r w:rsidR="007E3AE6" w:rsidRPr="00314CE5">
              <w:rPr>
                <w:rFonts w:cs="B Nazanin" w:hint="cs"/>
                <w:color w:val="000000" w:themeColor="text1"/>
                <w:rtl/>
              </w:rPr>
              <w:t>نظری</w:t>
            </w:r>
          </w:p>
        </w:tc>
        <w:tc>
          <w:tcPr>
            <w:tcW w:w="6108" w:type="dxa"/>
            <w:gridSpan w:val="2"/>
            <w:tcBorders>
              <w:top w:val="single" w:sz="18" w:space="0" w:color="auto"/>
              <w:right w:val="single" w:sz="18" w:space="0" w:color="auto"/>
            </w:tcBorders>
          </w:tcPr>
          <w:p w:rsidR="004254E6" w:rsidRPr="00314CE5" w:rsidRDefault="004254E6" w:rsidP="00761633">
            <w:pPr>
              <w:bidi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 w:rsidRPr="00314CE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ar-SA"/>
              </w:rPr>
              <w:t>تعداد واحد</w:t>
            </w:r>
            <w:r w:rsidR="00761633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ar-SA"/>
              </w:rPr>
              <w:t xml:space="preserve">1.5 واحد نظری. .5 واحد عملی </w:t>
            </w:r>
          </w:p>
        </w:tc>
      </w:tr>
      <w:tr w:rsidR="00314CE5" w:rsidRPr="00314CE5" w:rsidTr="004D7EEC">
        <w:trPr>
          <w:cantSplit/>
        </w:trPr>
        <w:tc>
          <w:tcPr>
            <w:tcW w:w="4243" w:type="dxa"/>
            <w:tcBorders>
              <w:left w:val="single" w:sz="18" w:space="0" w:color="auto"/>
            </w:tcBorders>
          </w:tcPr>
          <w:p w:rsidR="004254E6" w:rsidRPr="00314CE5" w:rsidRDefault="004254E6" w:rsidP="009C6DD1">
            <w:pPr>
              <w:bidi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314CE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ar-SA"/>
              </w:rPr>
              <w:t xml:space="preserve">زمان و مكان: </w:t>
            </w:r>
            <w:r w:rsidR="00B1764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 xml:space="preserve">سه شنبه </w:t>
            </w:r>
            <w:r w:rsidR="009C6DD1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 xml:space="preserve">12-10 آزمایشگاه </w:t>
            </w:r>
            <w:r w:rsidR="009C6DD1">
              <w:rPr>
                <w:rFonts w:cs="B Nazanin"/>
                <w:color w:val="000000" w:themeColor="text1"/>
                <w:sz w:val="20"/>
                <w:szCs w:val="20"/>
              </w:rPr>
              <w:t>HIT</w:t>
            </w:r>
            <w:r w:rsidR="00761633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6108" w:type="dxa"/>
            <w:gridSpan w:val="2"/>
            <w:tcBorders>
              <w:right w:val="single" w:sz="18" w:space="0" w:color="auto"/>
            </w:tcBorders>
          </w:tcPr>
          <w:p w:rsidR="004254E6" w:rsidRPr="00761633" w:rsidRDefault="004254E6" w:rsidP="009C6DD1">
            <w:pPr>
              <w:bidi/>
              <w:jc w:val="center"/>
              <w:rPr>
                <w:rFonts w:ascii="Arial" w:hAnsi="Arial" w:cs="B Nazanin"/>
                <w:bCs/>
                <w:noProof/>
                <w:color w:val="000000" w:themeColor="text1"/>
                <w:rtl/>
              </w:rPr>
            </w:pPr>
            <w:r w:rsidRPr="00314CE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ar-SA"/>
              </w:rPr>
              <w:t>پيش نياز:</w:t>
            </w:r>
            <w:r w:rsidRPr="00314CE5">
              <w:rPr>
                <w:rFonts w:cs="B Nazanin"/>
                <w:b/>
                <w:bCs/>
                <w:color w:val="000000" w:themeColor="text1"/>
                <w:sz w:val="20"/>
                <w:szCs w:val="20"/>
                <w:lang w:bidi="ar-SA"/>
              </w:rPr>
              <w:t xml:space="preserve"> </w:t>
            </w:r>
            <w:r w:rsidR="00761633" w:rsidRPr="00761633">
              <w:rPr>
                <w:rFonts w:ascii="Arial" w:hAnsi="Arial" w:cs="B Nazanin" w:hint="cs"/>
                <w:b/>
                <w:noProof/>
                <w:color w:val="000000" w:themeColor="text1"/>
                <w:sz w:val="22"/>
                <w:szCs w:val="22"/>
                <w:rtl/>
              </w:rPr>
              <w:t xml:space="preserve">سیستم های رایج طبقه بندی بیماری ها و اقدامات پزشکی </w:t>
            </w:r>
            <w:r w:rsidR="009C6DD1">
              <w:rPr>
                <w:rFonts w:ascii="Arial" w:hAnsi="Arial" w:cs="B Nazanin" w:hint="cs"/>
                <w:b/>
                <w:noProof/>
                <w:color w:val="000000" w:themeColor="text1"/>
                <w:sz w:val="22"/>
                <w:szCs w:val="22"/>
                <w:rtl/>
              </w:rPr>
              <w:t>2</w:t>
            </w:r>
            <w:r w:rsidR="00761633" w:rsidRPr="00761633">
              <w:rPr>
                <w:rFonts w:ascii="Arial" w:hAnsi="Arial" w:cs="B Nazanin" w:hint="cs"/>
                <w:bCs/>
                <w:noProof/>
                <w:color w:val="000000" w:themeColor="text1"/>
                <w:sz w:val="22"/>
                <w:szCs w:val="22"/>
                <w:rtl/>
              </w:rPr>
              <w:t xml:space="preserve"> </w:t>
            </w:r>
          </w:p>
        </w:tc>
      </w:tr>
      <w:tr w:rsidR="00314CE5" w:rsidRPr="00314CE5" w:rsidTr="004D7EEC">
        <w:trPr>
          <w:cantSplit/>
          <w:trHeight w:val="223"/>
        </w:trPr>
        <w:tc>
          <w:tcPr>
            <w:tcW w:w="4249" w:type="dxa"/>
            <w:gridSpan w:val="2"/>
            <w:tcBorders>
              <w:left w:val="single" w:sz="18" w:space="0" w:color="auto"/>
            </w:tcBorders>
          </w:tcPr>
          <w:p w:rsidR="004254E6" w:rsidRPr="00314CE5" w:rsidRDefault="004254E6" w:rsidP="00AC4092">
            <w:pPr>
              <w:bidi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 w:rsidRPr="00314CE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ar-SA"/>
              </w:rPr>
              <w:t>فراگيران:</w:t>
            </w:r>
            <w:r w:rsidRPr="00314CE5">
              <w:rPr>
                <w:rFonts w:cs="B Nazanin"/>
                <w:b/>
                <w:bCs/>
                <w:color w:val="000000" w:themeColor="text1"/>
                <w:sz w:val="20"/>
                <w:szCs w:val="20"/>
                <w:lang w:bidi="ar-SA"/>
              </w:rPr>
              <w:t xml:space="preserve"> </w:t>
            </w:r>
            <w:r w:rsidRPr="00314CE5">
              <w:rPr>
                <w:rFonts w:cs="B Nazanin" w:hint="cs"/>
                <w:color w:val="000000" w:themeColor="text1"/>
                <w:sz w:val="20"/>
                <w:szCs w:val="20"/>
                <w:rtl/>
                <w:lang w:bidi="ar-SA"/>
              </w:rPr>
              <w:t xml:space="preserve"> </w:t>
            </w:r>
            <w:r w:rsidR="00FB5E09" w:rsidRPr="00314CE5">
              <w:rPr>
                <w:rFonts w:cs="B Nazanin" w:hint="cs"/>
                <w:color w:val="000000" w:themeColor="text1"/>
                <w:sz w:val="20"/>
                <w:szCs w:val="20"/>
                <w:rtl/>
                <w:lang w:bidi="ar-SA"/>
              </w:rPr>
              <w:t xml:space="preserve">دانشجویان کارشناسی </w:t>
            </w:r>
            <w:r w:rsidR="00FE35B9" w:rsidRPr="00314CE5">
              <w:rPr>
                <w:rFonts w:cs="B Nazanin" w:hint="cs"/>
                <w:color w:val="000000" w:themeColor="text1"/>
                <w:sz w:val="20"/>
                <w:szCs w:val="20"/>
                <w:rtl/>
                <w:lang w:bidi="ar-SA"/>
              </w:rPr>
              <w:t>فناوری اطلاعات سلامت</w:t>
            </w:r>
          </w:p>
        </w:tc>
        <w:tc>
          <w:tcPr>
            <w:tcW w:w="6102" w:type="dxa"/>
            <w:tcBorders>
              <w:right w:val="single" w:sz="18" w:space="0" w:color="auto"/>
            </w:tcBorders>
          </w:tcPr>
          <w:p w:rsidR="004254E6" w:rsidRPr="00314CE5" w:rsidRDefault="004254E6" w:rsidP="00BB1E4F">
            <w:pPr>
              <w:bidi/>
              <w:rPr>
                <w:rFonts w:cs="B Nazanin"/>
                <w:color w:val="000000" w:themeColor="text1"/>
                <w:sz w:val="20"/>
                <w:szCs w:val="20"/>
                <w:rtl/>
                <w:lang w:bidi="ar-SA"/>
              </w:rPr>
            </w:pPr>
            <w:r w:rsidRPr="00314CE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ar-SA"/>
              </w:rPr>
              <w:t xml:space="preserve">مدرس:  </w:t>
            </w:r>
            <w:r w:rsidR="00F545DA" w:rsidRPr="00314CE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ar-SA"/>
              </w:rPr>
              <w:t>دکتر</w:t>
            </w:r>
            <w:r w:rsidRPr="00314CE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ar-SA"/>
              </w:rPr>
              <w:t xml:space="preserve"> </w:t>
            </w:r>
            <w:r w:rsidR="00BB1E4F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ar-SA"/>
              </w:rPr>
              <w:t>ارجی</w:t>
            </w:r>
          </w:p>
        </w:tc>
      </w:tr>
      <w:tr w:rsidR="00314CE5" w:rsidRPr="00314CE5" w:rsidTr="004D7EEC">
        <w:trPr>
          <w:cantSplit/>
        </w:trPr>
        <w:tc>
          <w:tcPr>
            <w:tcW w:w="10351" w:type="dxa"/>
            <w:gridSpan w:val="3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2C0528" w:rsidRPr="00314CE5" w:rsidRDefault="004254E6" w:rsidP="00761633">
            <w:pPr>
              <w:bidi/>
              <w:jc w:val="both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 w:rsidRPr="00314CE5">
              <w:rPr>
                <w:rFonts w:cs="B Nazanin" w:hint="cs"/>
                <w:b/>
                <w:bCs/>
                <w:i/>
                <w:iCs/>
                <w:color w:val="000000" w:themeColor="text1"/>
                <w:sz w:val="20"/>
                <w:szCs w:val="20"/>
                <w:rtl/>
                <w:lang w:bidi="ar-SA"/>
              </w:rPr>
              <w:t>هدف كلي</w:t>
            </w:r>
            <w:r w:rsidR="00F14B55" w:rsidRPr="00314CE5">
              <w:rPr>
                <w:rFonts w:cs="B Nazanin" w:hint="cs"/>
                <w:b/>
                <w:bCs/>
                <w:i/>
                <w:iCs/>
                <w:color w:val="000000" w:themeColor="text1"/>
                <w:sz w:val="20"/>
                <w:szCs w:val="20"/>
                <w:rtl/>
                <w:lang w:bidi="ar-SA"/>
              </w:rPr>
              <w:t xml:space="preserve"> درس</w:t>
            </w:r>
            <w:r w:rsidRPr="00314CE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ar-SA"/>
              </w:rPr>
              <w:t>:</w:t>
            </w:r>
            <w:r w:rsidR="000B7F5F" w:rsidRPr="00BB1E4F">
              <w:rPr>
                <w:rFonts w:cs="B Nazanin" w:hint="cs"/>
                <w:color w:val="000000" w:themeColor="text1"/>
                <w:sz w:val="20"/>
                <w:szCs w:val="20"/>
                <w:rtl/>
                <w:lang w:bidi="ar-SA"/>
              </w:rPr>
              <w:t xml:space="preserve"> </w:t>
            </w:r>
            <w:r w:rsidR="00761633" w:rsidRPr="00761633">
              <w:rPr>
                <w:rFonts w:cs="B Nazanin"/>
                <w:color w:val="000000" w:themeColor="text1"/>
                <w:sz w:val="20"/>
                <w:szCs w:val="20"/>
                <w:rtl/>
                <w:lang w:bidi="ar-SA"/>
              </w:rPr>
              <w:t>كسب مهارت بيشتردرزمينه طبقه بندي وكدگذاري بيماريها، آشنايي با دستورالعمل هاي اختصاصي بعضي ازفصول آخرين</w:t>
            </w:r>
            <w:r w:rsidR="00761633" w:rsidRPr="00761633">
              <w:rPr>
                <w:rFonts w:cs="B Nazanin" w:hint="cs"/>
                <w:color w:val="000000" w:themeColor="text1"/>
                <w:sz w:val="20"/>
                <w:szCs w:val="20"/>
                <w:rtl/>
                <w:lang w:bidi="ar-SA"/>
              </w:rPr>
              <w:t xml:space="preserve"> </w:t>
            </w:r>
            <w:r w:rsidR="00761633" w:rsidRPr="00761633">
              <w:rPr>
                <w:rFonts w:cs="B Nazanin"/>
                <w:color w:val="000000" w:themeColor="text1"/>
                <w:sz w:val="20"/>
                <w:szCs w:val="20"/>
                <w:rtl/>
                <w:lang w:bidi="ar-SA"/>
              </w:rPr>
              <w:t>ويرايش بين المللي</w:t>
            </w:r>
            <w:r w:rsidR="00761633">
              <w:rPr>
                <w:rFonts w:cs="B Nazanin"/>
                <w:color w:val="000000" w:themeColor="text1"/>
                <w:sz w:val="20"/>
                <w:szCs w:val="20"/>
                <w:lang w:bidi="ar-SA"/>
              </w:rPr>
              <w:t>ICD</w:t>
            </w:r>
          </w:p>
        </w:tc>
      </w:tr>
    </w:tbl>
    <w:p w:rsidR="001D0928" w:rsidRPr="00314CE5" w:rsidRDefault="001D0928" w:rsidP="001D0928">
      <w:pPr>
        <w:bidi/>
        <w:jc w:val="center"/>
        <w:rPr>
          <w:rFonts w:cs="B Nazanin"/>
          <w:color w:val="000000" w:themeColor="text1"/>
          <w:sz w:val="20"/>
          <w:szCs w:val="20"/>
          <w:rtl/>
          <w:lang w:bidi="ar-SA"/>
        </w:rPr>
      </w:pPr>
    </w:p>
    <w:tbl>
      <w:tblPr>
        <w:bidiVisual/>
        <w:tblW w:w="104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709"/>
        <w:gridCol w:w="2039"/>
        <w:gridCol w:w="5766"/>
        <w:gridCol w:w="953"/>
        <w:gridCol w:w="992"/>
      </w:tblGrid>
      <w:tr w:rsidR="003466EB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3466EB" w:rsidRPr="00E86A47" w:rsidRDefault="003466EB" w:rsidP="002A0CD2">
            <w:pPr>
              <w:bidi/>
              <w:spacing w:line="192" w:lineRule="auto"/>
              <w:jc w:val="center"/>
              <w:rPr>
                <w:rFonts w:cs="B Nazanin"/>
                <w:b/>
                <w:bCs/>
                <w:color w:val="000000" w:themeColor="text1"/>
                <w:lang w:bidi="ar-SA"/>
              </w:rPr>
            </w:pPr>
            <w:r w:rsidRPr="00E86A47"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>جلسه</w:t>
            </w:r>
          </w:p>
        </w:tc>
        <w:tc>
          <w:tcPr>
            <w:tcW w:w="2039" w:type="dxa"/>
            <w:vAlign w:val="center"/>
          </w:tcPr>
          <w:p w:rsidR="003466EB" w:rsidRPr="00E86A47" w:rsidRDefault="003466EB" w:rsidP="002A0CD2">
            <w:pPr>
              <w:bidi/>
              <w:spacing w:line="192" w:lineRule="auto"/>
              <w:rPr>
                <w:rFonts w:cs="B Nazanin"/>
                <w:b/>
                <w:bCs/>
                <w:color w:val="000000" w:themeColor="text1"/>
                <w:rtl/>
                <w:lang w:bidi="ar-SA"/>
              </w:rPr>
            </w:pPr>
            <w:r w:rsidRPr="00E86A47"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>هدف كلي:</w:t>
            </w:r>
          </w:p>
          <w:p w:rsidR="003466EB" w:rsidRPr="00E86A47" w:rsidRDefault="003466EB" w:rsidP="002A0CD2">
            <w:pPr>
              <w:bidi/>
              <w:spacing w:line="192" w:lineRule="auto"/>
              <w:rPr>
                <w:rFonts w:cs="B Nazanin"/>
                <w:b/>
                <w:bCs/>
                <w:color w:val="000000" w:themeColor="text1"/>
                <w:lang w:bidi="ar-SA"/>
              </w:rPr>
            </w:pPr>
            <w:r w:rsidRPr="00E86A47"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>آشنايي دانشجو با:</w:t>
            </w:r>
          </w:p>
        </w:tc>
        <w:tc>
          <w:tcPr>
            <w:tcW w:w="5766" w:type="dxa"/>
            <w:vAlign w:val="center"/>
          </w:tcPr>
          <w:p w:rsidR="003466EB" w:rsidRPr="00E86A47" w:rsidRDefault="003466EB" w:rsidP="002A0CD2">
            <w:pPr>
              <w:bidi/>
              <w:spacing w:line="192" w:lineRule="auto"/>
              <w:rPr>
                <w:rFonts w:cs="B Nazanin"/>
                <w:b/>
                <w:bCs/>
                <w:color w:val="000000" w:themeColor="text1"/>
                <w:rtl/>
                <w:lang w:bidi="ar-SA"/>
              </w:rPr>
            </w:pPr>
            <w:r w:rsidRPr="00E86A47"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>اهداف ويژه:</w:t>
            </w:r>
          </w:p>
          <w:p w:rsidR="003466EB" w:rsidRPr="00E86A47" w:rsidRDefault="003466EB" w:rsidP="002A0CD2">
            <w:pPr>
              <w:bidi/>
              <w:spacing w:line="192" w:lineRule="auto"/>
              <w:rPr>
                <w:rFonts w:cs="B Nazanin"/>
                <w:b/>
                <w:bCs/>
                <w:color w:val="000000" w:themeColor="text1"/>
                <w:lang w:bidi="ar-SA"/>
              </w:rPr>
            </w:pPr>
            <w:r w:rsidRPr="00E86A47"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>از دانشجو انتظار ميرود تا در پايان اين درس بتواند:</w:t>
            </w:r>
          </w:p>
        </w:tc>
        <w:tc>
          <w:tcPr>
            <w:tcW w:w="953" w:type="dxa"/>
            <w:vAlign w:val="center"/>
          </w:tcPr>
          <w:p w:rsidR="003466EB" w:rsidRPr="00314CE5" w:rsidRDefault="003466EB" w:rsidP="002A0CD2">
            <w:pPr>
              <w:bidi/>
              <w:spacing w:line="192" w:lineRule="auto"/>
              <w:jc w:val="center"/>
              <w:rPr>
                <w:rFonts w:cs="B Nazanin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>روش تدریس</w:t>
            </w:r>
          </w:p>
        </w:tc>
        <w:tc>
          <w:tcPr>
            <w:tcW w:w="992" w:type="dxa"/>
            <w:vAlign w:val="center"/>
          </w:tcPr>
          <w:p w:rsidR="003466EB" w:rsidRPr="00314CE5" w:rsidRDefault="003466EB" w:rsidP="003466EB">
            <w:pPr>
              <w:bidi/>
              <w:spacing w:line="192" w:lineRule="auto"/>
              <w:jc w:val="center"/>
              <w:rPr>
                <w:rFonts w:cs="B Nazanin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>وظایف دانشجو</w:t>
            </w:r>
          </w:p>
        </w:tc>
      </w:tr>
      <w:tr w:rsidR="006D51A4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6D51A4" w:rsidRPr="00314CE5" w:rsidRDefault="006D51A4" w:rsidP="00700976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6D51A4" w:rsidRDefault="003B01B5" w:rsidP="002A0CD2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 xml:space="preserve">آشنایی با کدگذاری عوامل خارجی صدمات و مسمویت ها </w:t>
            </w:r>
          </w:p>
        </w:tc>
        <w:tc>
          <w:tcPr>
            <w:tcW w:w="5766" w:type="dxa"/>
          </w:tcPr>
          <w:p w:rsidR="00B31F22" w:rsidRDefault="00B31F22" w:rsidP="00B31F22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روش طبقه بندی عوامل خارجی صدمات و مسمومیت ها در فهرست شماره ای آشنا شود. </w:t>
            </w:r>
          </w:p>
          <w:p w:rsidR="00B31F22" w:rsidRDefault="00B31F22" w:rsidP="00B31F22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شیوه استخراج کد عوامل خارجی صدمات و مسمومیت ها آشنا شود. </w:t>
            </w:r>
          </w:p>
          <w:p w:rsidR="00B31F22" w:rsidRPr="00D32209" w:rsidRDefault="00B31F22" w:rsidP="00B31F22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دستورالعمل کدگذاری عوامل خارجی صدمات و مسمومیت ها را بشناس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تشخیص های مربوط به 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>عوامل خارجی صدمات و مسمومیت ها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را به طور صحیح کدگذاری نماید. </w:t>
            </w:r>
          </w:p>
          <w:p w:rsidR="006D51A4" w:rsidRDefault="006D51A4" w:rsidP="00B31F22">
            <w:p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</w:p>
        </w:tc>
        <w:tc>
          <w:tcPr>
            <w:tcW w:w="953" w:type="dxa"/>
            <w:textDirection w:val="btLr"/>
            <w:vAlign w:val="center"/>
          </w:tcPr>
          <w:p w:rsidR="006D51A4" w:rsidRDefault="00716D2F" w:rsidP="00716D2F">
            <w:pPr>
              <w:bidi/>
              <w:spacing w:line="192" w:lineRule="auto"/>
              <w:ind w:left="113" w:right="113"/>
              <w:rPr>
                <w:rFonts w:cs="Calibri" w:hint="cs"/>
                <w:b/>
                <w:bCs/>
                <w:color w:val="000000" w:themeColor="text1"/>
                <w:rtl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</w:rPr>
              <w:t xml:space="preserve">سخنرانی و پرسش و پاسخ </w:t>
            </w:r>
          </w:p>
        </w:tc>
        <w:tc>
          <w:tcPr>
            <w:tcW w:w="992" w:type="dxa"/>
            <w:textDirection w:val="btLr"/>
            <w:vAlign w:val="center"/>
          </w:tcPr>
          <w:p w:rsidR="006D51A4" w:rsidRPr="00891C3F" w:rsidRDefault="00716D2F" w:rsidP="00891C3F">
            <w:pPr>
              <w:bidi/>
              <w:spacing w:line="192" w:lineRule="auto"/>
              <w:ind w:left="113" w:right="113"/>
              <w:jc w:val="center"/>
              <w:rPr>
                <w:rFonts w:cs="B Nazanin"/>
                <w:color w:val="000000" w:themeColor="text1"/>
                <w:rtl/>
                <w:lang w:bidi="ar-SA"/>
              </w:rPr>
            </w:pPr>
            <w:r>
              <w:rPr>
                <w:rFonts w:cs="B Nazanin" w:hint="cs"/>
                <w:color w:val="000000" w:themeColor="text1"/>
                <w:rtl/>
                <w:lang w:bidi="ar-SA"/>
              </w:rPr>
              <w:t>حل تمرین های مربوطه</w:t>
            </w:r>
          </w:p>
        </w:tc>
      </w:tr>
      <w:tr w:rsidR="00C52204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C52204" w:rsidRPr="00314CE5" w:rsidRDefault="00C52204" w:rsidP="00700976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C52204" w:rsidRDefault="00C52204" w:rsidP="002A0CD2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>آشنایی با کدگذاری عوامل خارجی صدمات و مسمویت ها(ادامه)</w:t>
            </w:r>
          </w:p>
        </w:tc>
        <w:tc>
          <w:tcPr>
            <w:tcW w:w="5766" w:type="dxa"/>
          </w:tcPr>
          <w:p w:rsidR="00C52204" w:rsidRDefault="00C52204" w:rsidP="00C52204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روش طبقه بندی عوامل خارجی صدمات و مسمومیت ها در فهرست شماره ای آشنا شود. </w:t>
            </w:r>
          </w:p>
          <w:p w:rsidR="00C52204" w:rsidRDefault="00C52204" w:rsidP="00C52204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شیوه استخراج کد عوامل خارجی صدمات و مسمومیت ها آشنا شود. </w:t>
            </w:r>
          </w:p>
          <w:p w:rsidR="00C52204" w:rsidRDefault="00C52204" w:rsidP="00C52204">
            <w:pPr>
              <w:numPr>
                <w:ilvl w:val="0"/>
                <w:numId w:val="39"/>
              </w:numPr>
              <w:bidi/>
              <w:rPr>
                <w:rFonts w:cs="B Nazanin" w:hint="cs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دستورالعمل کدگذاری عوامل خارجی صدمات و مسمومیت ها را بشناسد. </w:t>
            </w:r>
            <w:r w:rsidR="00716D2F"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تشخیص های مربوط به عوامل خارجی صدمات و مسمومیت ها را به طور صحیح کدگذاری نماید. </w:t>
            </w:r>
          </w:p>
          <w:p w:rsidR="00716D2F" w:rsidRPr="00C52204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</w:p>
        </w:tc>
        <w:tc>
          <w:tcPr>
            <w:tcW w:w="953" w:type="dxa"/>
            <w:textDirection w:val="btLr"/>
            <w:vAlign w:val="center"/>
          </w:tcPr>
          <w:p w:rsidR="00C52204" w:rsidRDefault="00716D2F" w:rsidP="00891C3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C52204" w:rsidRPr="00716D2F" w:rsidRDefault="00716D2F" w:rsidP="00891C3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16D2F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16D2F" w:rsidRPr="00314CE5" w:rsidRDefault="00716D2F" w:rsidP="00716D2F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16D2F" w:rsidRDefault="00716D2F" w:rsidP="00716D2F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>آشنایی با کدگذاری عوامل موثر بر وضعیت های بهداشتی</w:t>
            </w:r>
          </w:p>
        </w:tc>
        <w:tc>
          <w:tcPr>
            <w:tcW w:w="5766" w:type="dxa"/>
          </w:tcPr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روش طبقه بندی عوامل موثر بر وضعیت های بهداشتی در فهرست شماره ای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شیوه استخراج کد عوامل موثر بر وضعیت های بهداشتی آشنا شود. </w:t>
            </w:r>
          </w:p>
          <w:p w:rsidR="00716D2F" w:rsidRPr="00D32209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دستورالعمل کدگذاری عوامل موثر بر وضعیت های بهداشتی را بشناسد. </w:t>
            </w:r>
          </w:p>
          <w:p w:rsidR="00716D2F" w:rsidRDefault="00716D2F" w:rsidP="00716D2F">
            <w:p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</w:p>
        </w:tc>
        <w:tc>
          <w:tcPr>
            <w:tcW w:w="953" w:type="dxa"/>
            <w:textDirection w:val="btLr"/>
            <w:vAlign w:val="center"/>
          </w:tcPr>
          <w:p w:rsid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716D2F" w:rsidRP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16D2F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16D2F" w:rsidRPr="00314CE5" w:rsidRDefault="00716D2F" w:rsidP="00716D2F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16D2F" w:rsidRDefault="00716D2F" w:rsidP="00716D2F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>آشنایی با کدگذاری سقط، حاملگی، زایمان و دوره نفاسی</w:t>
            </w:r>
          </w:p>
        </w:tc>
        <w:tc>
          <w:tcPr>
            <w:tcW w:w="5766" w:type="dxa"/>
          </w:tcPr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روش طبقه </w:t>
            </w:r>
            <w:r w:rsidRPr="00282D4F"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ندی </w:t>
            </w:r>
            <w:r w:rsidRPr="00282D4F">
              <w:rPr>
                <w:rFonts w:ascii="AGA Arabesque" w:hAnsi="AGA Arabesque" w:cs="B Nazanin" w:hint="cs"/>
                <w:b/>
                <w:color w:val="000000" w:themeColor="text1"/>
                <w:rtl/>
              </w:rPr>
              <w:t>سقط، حاملگی، زایمان و دوره نفاسی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در فهرست شماره ای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شیوه استخراج کد </w:t>
            </w:r>
            <w:r w:rsidRPr="00282D4F">
              <w:rPr>
                <w:rFonts w:ascii="AGA Arabesque" w:hAnsi="AGA Arabesque" w:cs="B Nazanin" w:hint="cs"/>
                <w:b/>
                <w:color w:val="000000" w:themeColor="text1"/>
                <w:rtl/>
              </w:rPr>
              <w:t>سقط، حاملگی، زایمان و دوره نفاسی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دستورالعمل کدگذاری </w:t>
            </w:r>
            <w:r w:rsidRPr="00282D4F">
              <w:rPr>
                <w:rFonts w:ascii="AGA Arabesque" w:hAnsi="AGA Arabesque" w:cs="B Nazanin" w:hint="cs"/>
                <w:b/>
                <w:color w:val="000000" w:themeColor="text1"/>
                <w:rtl/>
              </w:rPr>
              <w:t>سقط، حاملگی، زایمان و دوره نفاسی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را بشناسد. 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تشخیص های مربوط به </w:t>
            </w:r>
            <w:r w:rsidRPr="00282D4F">
              <w:rPr>
                <w:rFonts w:ascii="AGA Arabesque" w:hAnsi="AGA Arabesque" w:cs="B Nazanin" w:hint="cs"/>
                <w:b/>
                <w:color w:val="000000" w:themeColor="text1"/>
                <w:rtl/>
              </w:rPr>
              <w:t>سقط، حاملگی، زایمان و دوره نفاسی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را به طور صحیح کدگذاری نمای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</w:p>
        </w:tc>
        <w:tc>
          <w:tcPr>
            <w:tcW w:w="953" w:type="dxa"/>
            <w:textDirection w:val="btLr"/>
            <w:vAlign w:val="center"/>
          </w:tcPr>
          <w:p w:rsid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716D2F" w:rsidRP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16D2F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16D2F" w:rsidRPr="00314CE5" w:rsidRDefault="00716D2F" w:rsidP="00716D2F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16D2F" w:rsidRDefault="00716D2F" w:rsidP="00716D2F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>آشنایی با کدگذاری سقط، حاملگی، زایمان و دوره نفاسی(ادامه)</w:t>
            </w:r>
          </w:p>
        </w:tc>
        <w:tc>
          <w:tcPr>
            <w:tcW w:w="5766" w:type="dxa"/>
          </w:tcPr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روش طبقه </w:t>
            </w:r>
            <w:r w:rsidRPr="00282D4F"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ندی </w:t>
            </w:r>
            <w:r w:rsidRPr="00282D4F">
              <w:rPr>
                <w:rFonts w:ascii="AGA Arabesque" w:hAnsi="AGA Arabesque" w:cs="B Nazanin" w:hint="cs"/>
                <w:b/>
                <w:color w:val="000000" w:themeColor="text1"/>
                <w:rtl/>
              </w:rPr>
              <w:t>سقط، حاملگی، زایمان و دوره نفاسی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در فهرست شماره ای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شیوه استخراج کد </w:t>
            </w:r>
            <w:r w:rsidRPr="00282D4F">
              <w:rPr>
                <w:rFonts w:ascii="AGA Arabesque" w:hAnsi="AGA Arabesque" w:cs="B Nazanin" w:hint="cs"/>
                <w:b/>
                <w:color w:val="000000" w:themeColor="text1"/>
                <w:rtl/>
              </w:rPr>
              <w:t>سقط، حاملگی، زایمان و دوره نفاسی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 w:hint="cs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دستورالعمل کدگذاری </w:t>
            </w:r>
            <w:r w:rsidRPr="00282D4F">
              <w:rPr>
                <w:rFonts w:ascii="AGA Arabesque" w:hAnsi="AGA Arabesque" w:cs="B Nazanin" w:hint="cs"/>
                <w:b/>
                <w:color w:val="000000" w:themeColor="text1"/>
                <w:rtl/>
              </w:rPr>
              <w:t>سقط، حاملگی، زایمان و دوره نفاسی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را بشناس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تشخیص های مربوط به </w:t>
            </w:r>
            <w:r w:rsidRPr="00282D4F">
              <w:rPr>
                <w:rFonts w:ascii="AGA Arabesque" w:hAnsi="AGA Arabesque" w:cs="B Nazanin" w:hint="cs"/>
                <w:b/>
                <w:color w:val="000000" w:themeColor="text1"/>
                <w:rtl/>
              </w:rPr>
              <w:t>سقط، حاملگی، زایمان و دوره نفاسی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را به طور صحیح کدگذاری نماید.</w:t>
            </w:r>
          </w:p>
        </w:tc>
        <w:tc>
          <w:tcPr>
            <w:tcW w:w="953" w:type="dxa"/>
            <w:textDirection w:val="btLr"/>
            <w:vAlign w:val="center"/>
          </w:tcPr>
          <w:p w:rsid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716D2F" w:rsidRP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16D2F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16D2F" w:rsidRPr="00314CE5" w:rsidRDefault="00716D2F" w:rsidP="00716D2F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16D2F" w:rsidRDefault="00716D2F" w:rsidP="00716D2F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>آشنایی با کدگذاری سوختگی ها</w:t>
            </w:r>
          </w:p>
        </w:tc>
        <w:tc>
          <w:tcPr>
            <w:tcW w:w="5766" w:type="dxa"/>
          </w:tcPr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روش طبقه بندی سوختگی ها در فهرست شماره ای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شیوه استخراج کد سوختگی ها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>دستورالعمل کدگذاری سوختگی ها را بشناسد.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تشخیص های مربوط به 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>سوختگی</w:t>
            </w:r>
            <w:bookmarkStart w:id="0" w:name="_GoBack"/>
            <w:bookmarkEnd w:id="0"/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را به طور صحیح کدگذاری نماید.</w:t>
            </w:r>
          </w:p>
        </w:tc>
        <w:tc>
          <w:tcPr>
            <w:tcW w:w="953" w:type="dxa"/>
            <w:textDirection w:val="btLr"/>
            <w:vAlign w:val="center"/>
          </w:tcPr>
          <w:p w:rsid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716D2F" w:rsidRP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16D2F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16D2F" w:rsidRPr="00314CE5" w:rsidRDefault="00716D2F" w:rsidP="00716D2F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16D2F" w:rsidRDefault="00716D2F" w:rsidP="00716D2F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 xml:space="preserve">آشنایی با کدگذاری بیماری های چشم و گوش  </w:t>
            </w:r>
          </w:p>
        </w:tc>
        <w:tc>
          <w:tcPr>
            <w:tcW w:w="5766" w:type="dxa"/>
          </w:tcPr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طبقه بندی بیماری های چشم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طبقه بندی بیماری های مربوط به گوش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و قواعد کدگذاری بیماری های چشم و گوش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تشخیص های مربوط به بیماریهای چشم و گوش را به طور صحیح کدگذاری نمای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</w:p>
        </w:tc>
        <w:tc>
          <w:tcPr>
            <w:tcW w:w="953" w:type="dxa"/>
            <w:textDirection w:val="btLr"/>
            <w:vAlign w:val="center"/>
          </w:tcPr>
          <w:p w:rsid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716D2F" w:rsidRP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16D2F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16D2F" w:rsidRPr="00314CE5" w:rsidRDefault="00716D2F" w:rsidP="00716D2F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16D2F" w:rsidRDefault="00716D2F" w:rsidP="00716D2F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>میان ترم</w:t>
            </w:r>
          </w:p>
        </w:tc>
        <w:tc>
          <w:tcPr>
            <w:tcW w:w="5766" w:type="dxa"/>
          </w:tcPr>
          <w:p w:rsidR="00716D2F" w:rsidRDefault="00716D2F" w:rsidP="00716D2F">
            <w:pPr>
              <w:numPr>
                <w:ilvl w:val="0"/>
                <w:numId w:val="39"/>
              </w:numPr>
              <w:bidi/>
              <w:jc w:val="center"/>
              <w:rPr>
                <w:rFonts w:cs="B Nazanin"/>
                <w:b/>
                <w:color w:val="000000" w:themeColor="text1"/>
                <w:rtl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>میان ترم</w:t>
            </w:r>
          </w:p>
        </w:tc>
        <w:tc>
          <w:tcPr>
            <w:tcW w:w="953" w:type="dxa"/>
            <w:textDirection w:val="btLr"/>
            <w:vAlign w:val="center"/>
          </w:tcPr>
          <w:p w:rsid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716D2F" w:rsidRP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16D2F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16D2F" w:rsidRPr="00314CE5" w:rsidRDefault="00716D2F" w:rsidP="00716D2F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16D2F" w:rsidRDefault="00716D2F" w:rsidP="00716D2F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 xml:space="preserve">آشنایی با کدگذاری بیماری های قلب </w:t>
            </w:r>
          </w:p>
        </w:tc>
        <w:tc>
          <w:tcPr>
            <w:tcW w:w="5766" w:type="dxa"/>
          </w:tcPr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طبقه بندی بیماری های سیستم قلبی عروقی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و قواعد کدگذاری بیماری های سیستم قلبی عروقی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تشخیص های مربوط به سیستم قلبی عروقی را به طور صحیح کدگذاری نمای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</w:p>
        </w:tc>
        <w:tc>
          <w:tcPr>
            <w:tcW w:w="953" w:type="dxa"/>
            <w:textDirection w:val="btLr"/>
            <w:vAlign w:val="center"/>
          </w:tcPr>
          <w:p w:rsid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716D2F" w:rsidRP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16D2F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16D2F" w:rsidRPr="00314CE5" w:rsidRDefault="00716D2F" w:rsidP="00716D2F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16D2F" w:rsidRDefault="00716D2F" w:rsidP="00716D2F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 xml:space="preserve">آشنایی با کدگذاری بیماری های تنفس </w:t>
            </w:r>
          </w:p>
        </w:tc>
        <w:tc>
          <w:tcPr>
            <w:tcW w:w="5766" w:type="dxa"/>
          </w:tcPr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طبقه بندی بیماری های سیستم تنفس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و قواعد کدگذاری بیماری های سیستم تنفس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تشخیص های مربوط به سیستم تنفس را به طور صحیح کدگذاری نمای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</w:p>
        </w:tc>
        <w:tc>
          <w:tcPr>
            <w:tcW w:w="953" w:type="dxa"/>
            <w:textDirection w:val="btLr"/>
            <w:vAlign w:val="center"/>
          </w:tcPr>
          <w:p w:rsid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716D2F" w:rsidRP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16D2F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16D2F" w:rsidRPr="00314CE5" w:rsidRDefault="00716D2F" w:rsidP="00716D2F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16D2F" w:rsidRDefault="00716D2F" w:rsidP="00716D2F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 xml:space="preserve">آشنایی با کدگذاری بیماری های گوارش  </w:t>
            </w:r>
          </w:p>
        </w:tc>
        <w:tc>
          <w:tcPr>
            <w:tcW w:w="5766" w:type="dxa"/>
          </w:tcPr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طبقه بندی بیماری های سیستم گوارش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و قواعد کدگذاری بیماری های سیستم گوارش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تشخیص های مربوط به سیستم گوارش را به طور صحیح کدگذاری نمای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</w:p>
        </w:tc>
        <w:tc>
          <w:tcPr>
            <w:tcW w:w="953" w:type="dxa"/>
            <w:textDirection w:val="btLr"/>
            <w:vAlign w:val="center"/>
          </w:tcPr>
          <w:p w:rsid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716D2F" w:rsidRP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16D2F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16D2F" w:rsidRPr="00314CE5" w:rsidRDefault="00716D2F" w:rsidP="00716D2F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16D2F" w:rsidRDefault="00716D2F" w:rsidP="00716D2F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>آشنایی با کدگذاری بیماری های پوست  و دستگاه پوششی</w:t>
            </w:r>
          </w:p>
        </w:tc>
        <w:tc>
          <w:tcPr>
            <w:tcW w:w="5766" w:type="dxa"/>
          </w:tcPr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طبقه بندی بیماری های سیستم پوست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و قواعد کدگذاری بیماری های سیستم پوست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تشخیص های مربوط به سیستم پوست را به طور صحیح کدگذاری نمای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</w:p>
        </w:tc>
        <w:tc>
          <w:tcPr>
            <w:tcW w:w="953" w:type="dxa"/>
            <w:textDirection w:val="btLr"/>
            <w:vAlign w:val="center"/>
          </w:tcPr>
          <w:p w:rsid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716D2F" w:rsidRP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16D2F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16D2F" w:rsidRPr="00314CE5" w:rsidRDefault="00716D2F" w:rsidP="00716D2F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16D2F" w:rsidRDefault="00716D2F" w:rsidP="00716D2F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>آشنایی با کدگذاری بیماری های سیستم اسکلتی عضلانی</w:t>
            </w:r>
          </w:p>
        </w:tc>
        <w:tc>
          <w:tcPr>
            <w:tcW w:w="5766" w:type="dxa"/>
          </w:tcPr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طبقه بندی بیماری های سیستم اسکلتی عضلانی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و قواعد کدگذاری بیماری های سیستم اسکلتی عضلانی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تشخیص های مربوط به سیستم اسکلتی عضلانی را به طور صحیح کدگذاری نمای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</w:p>
        </w:tc>
        <w:tc>
          <w:tcPr>
            <w:tcW w:w="953" w:type="dxa"/>
            <w:textDirection w:val="btLr"/>
            <w:vAlign w:val="center"/>
          </w:tcPr>
          <w:p w:rsid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716D2F" w:rsidRP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16D2F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16D2F" w:rsidRPr="00314CE5" w:rsidRDefault="00716D2F" w:rsidP="00716D2F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16D2F" w:rsidRDefault="00716D2F" w:rsidP="00716D2F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>آشنایی با کدگذاری بیماری های سیستم تناسلی زنان و مردان</w:t>
            </w:r>
          </w:p>
        </w:tc>
        <w:tc>
          <w:tcPr>
            <w:tcW w:w="5766" w:type="dxa"/>
          </w:tcPr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طبقه بندی بیماری های سیستم </w:t>
            </w:r>
            <w:r w:rsidRPr="0011142F">
              <w:rPr>
                <w:rFonts w:cs="B Nazanin" w:hint="cs"/>
                <w:b/>
                <w:color w:val="000000" w:themeColor="text1"/>
                <w:rtl/>
                <w:lang w:bidi="ar-SA"/>
              </w:rPr>
              <w:t>تناسلی زنان و مردان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و قواعد کدگذاری بیماری های سیستم </w:t>
            </w:r>
            <w:r w:rsidRPr="0011142F">
              <w:rPr>
                <w:rFonts w:cs="B Nazanin" w:hint="cs"/>
                <w:b/>
                <w:color w:val="000000" w:themeColor="text1"/>
                <w:rtl/>
                <w:lang w:bidi="ar-SA"/>
              </w:rPr>
              <w:t>تناسلی زنان و مردان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تشخیص های مربوط به سیستم </w:t>
            </w:r>
            <w:r w:rsidRPr="0011142F">
              <w:rPr>
                <w:rFonts w:cs="B Nazanin" w:hint="cs"/>
                <w:b/>
                <w:color w:val="000000" w:themeColor="text1"/>
                <w:rtl/>
                <w:lang w:bidi="ar-SA"/>
              </w:rPr>
              <w:t>تناسلی زنان و مردان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را به طور صحیح کدگذاری نمای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</w:p>
        </w:tc>
        <w:tc>
          <w:tcPr>
            <w:tcW w:w="953" w:type="dxa"/>
            <w:textDirection w:val="btLr"/>
            <w:vAlign w:val="center"/>
          </w:tcPr>
          <w:p w:rsid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716D2F" w:rsidRP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16D2F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16D2F" w:rsidRPr="00314CE5" w:rsidRDefault="00716D2F" w:rsidP="00716D2F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16D2F" w:rsidRDefault="00716D2F" w:rsidP="00716D2F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>آشنایی با کدگذاری بیماری های دوره پری ناتال</w:t>
            </w:r>
          </w:p>
        </w:tc>
        <w:tc>
          <w:tcPr>
            <w:tcW w:w="5766" w:type="dxa"/>
          </w:tcPr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طبقه بندی بیماری های </w:t>
            </w:r>
            <w:r w:rsidRPr="003E2AEA">
              <w:rPr>
                <w:rFonts w:cs="B Nazanin" w:hint="cs"/>
                <w:b/>
                <w:color w:val="000000" w:themeColor="text1"/>
                <w:rtl/>
                <w:lang w:bidi="ar-SA"/>
              </w:rPr>
              <w:t>دوره پری ناتال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و قواعد کدگذاری بیماری های </w:t>
            </w:r>
            <w:r w:rsidRPr="003E2AEA">
              <w:rPr>
                <w:rFonts w:cs="B Nazanin" w:hint="cs"/>
                <w:b/>
                <w:color w:val="000000" w:themeColor="text1"/>
                <w:rtl/>
                <w:lang w:bidi="ar-SA"/>
              </w:rPr>
              <w:t>دوره پری ناتال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تشخیص های مربوط به </w:t>
            </w:r>
            <w:r w:rsidRPr="003E2AEA">
              <w:rPr>
                <w:rFonts w:cs="B Nazanin" w:hint="cs"/>
                <w:b/>
                <w:color w:val="000000" w:themeColor="text1"/>
                <w:rtl/>
                <w:lang w:bidi="ar-SA"/>
              </w:rPr>
              <w:t>دوره پری ناتال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را به طور صحیح کدگذاری نمای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</w:p>
        </w:tc>
        <w:tc>
          <w:tcPr>
            <w:tcW w:w="953" w:type="dxa"/>
            <w:textDirection w:val="btLr"/>
            <w:vAlign w:val="center"/>
          </w:tcPr>
          <w:p w:rsid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716D2F" w:rsidRP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16D2F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16D2F" w:rsidRPr="00314CE5" w:rsidRDefault="00716D2F" w:rsidP="00716D2F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16D2F" w:rsidRDefault="00716D2F" w:rsidP="00716D2F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>آشنایی با کدگذاری ناهنجاری های مادرزادی</w:t>
            </w:r>
          </w:p>
        </w:tc>
        <w:tc>
          <w:tcPr>
            <w:tcW w:w="5766" w:type="dxa"/>
          </w:tcPr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طبقه بندی </w:t>
            </w:r>
            <w:r w:rsidRPr="007B776A">
              <w:rPr>
                <w:rFonts w:cs="B Nazanin" w:hint="cs"/>
                <w:b/>
                <w:color w:val="000000" w:themeColor="text1"/>
                <w:rtl/>
                <w:lang w:bidi="ar-SA"/>
              </w:rPr>
              <w:t>ناهنجاری های مادرزادی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با اصول و قواعد کدگذاری </w:t>
            </w:r>
            <w:r w:rsidRPr="007B776A">
              <w:rPr>
                <w:rFonts w:cs="B Nazanin" w:hint="cs"/>
                <w:b/>
                <w:color w:val="000000" w:themeColor="text1"/>
                <w:rtl/>
                <w:lang w:bidi="ar-SA"/>
              </w:rPr>
              <w:t>ناهنجاری های مادرزادی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آشنا شو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تشخیص های مربوط به </w:t>
            </w:r>
            <w:r w:rsidRPr="007B776A">
              <w:rPr>
                <w:rFonts w:cs="B Nazanin" w:hint="cs"/>
                <w:b/>
                <w:color w:val="000000" w:themeColor="text1"/>
                <w:rtl/>
                <w:lang w:bidi="ar-SA"/>
              </w:rPr>
              <w:t>ناهنجاری های مادرزادی</w:t>
            </w: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 را به طور صحیح کدگذاری نماید. </w:t>
            </w:r>
          </w:p>
          <w:p w:rsidR="00716D2F" w:rsidRDefault="00716D2F" w:rsidP="00716D2F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</w:p>
        </w:tc>
        <w:tc>
          <w:tcPr>
            <w:tcW w:w="953" w:type="dxa"/>
            <w:textDirection w:val="btLr"/>
            <w:vAlign w:val="center"/>
          </w:tcPr>
          <w:p w:rsid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b/>
                <w:bCs/>
                <w:color w:val="000000" w:themeColor="text1"/>
                <w:rtl/>
                <w:lang w:bidi="ar-SA"/>
              </w:rPr>
              <w:t>"</w:t>
            </w:r>
          </w:p>
        </w:tc>
        <w:tc>
          <w:tcPr>
            <w:tcW w:w="992" w:type="dxa"/>
            <w:textDirection w:val="btLr"/>
            <w:vAlign w:val="center"/>
          </w:tcPr>
          <w:p w:rsidR="00716D2F" w:rsidRPr="00716D2F" w:rsidRDefault="00716D2F" w:rsidP="00716D2F">
            <w:pPr>
              <w:bidi/>
              <w:spacing w:line="192" w:lineRule="auto"/>
              <w:ind w:left="113" w:right="113"/>
              <w:jc w:val="center"/>
              <w:rPr>
                <w:rFonts w:cs="Calibri"/>
                <w:color w:val="000000" w:themeColor="text1"/>
                <w:rtl/>
                <w:lang w:bidi="ar-SA"/>
              </w:rPr>
            </w:pPr>
            <w:r>
              <w:rPr>
                <w:rFonts w:cs="Calibri" w:hint="cs"/>
                <w:color w:val="000000" w:themeColor="text1"/>
                <w:rtl/>
                <w:lang w:bidi="ar-SA"/>
              </w:rPr>
              <w:t>"</w:t>
            </w:r>
          </w:p>
        </w:tc>
      </w:tr>
      <w:tr w:rsidR="007B776A" w:rsidRPr="00314CE5" w:rsidTr="00891C3F">
        <w:trPr>
          <w:cantSplit/>
          <w:trHeight w:val="1134"/>
          <w:jc w:val="center"/>
        </w:trPr>
        <w:tc>
          <w:tcPr>
            <w:tcW w:w="709" w:type="dxa"/>
            <w:vAlign w:val="center"/>
          </w:tcPr>
          <w:p w:rsidR="007B776A" w:rsidRPr="00314CE5" w:rsidRDefault="007B776A" w:rsidP="007B776A">
            <w:pPr>
              <w:numPr>
                <w:ilvl w:val="0"/>
                <w:numId w:val="21"/>
              </w:numPr>
              <w:tabs>
                <w:tab w:val="right" w:pos="128"/>
                <w:tab w:val="right" w:pos="320"/>
                <w:tab w:val="right" w:pos="535"/>
              </w:tabs>
              <w:bidi/>
              <w:spacing w:line="192" w:lineRule="auto"/>
              <w:ind w:left="0" w:firstLine="0"/>
              <w:jc w:val="center"/>
              <w:rPr>
                <w:rFonts w:cs="B Nazanin"/>
                <w:color w:val="000000" w:themeColor="text1"/>
                <w:lang w:bidi="ar-SA"/>
              </w:rPr>
            </w:pPr>
          </w:p>
        </w:tc>
        <w:tc>
          <w:tcPr>
            <w:tcW w:w="2039" w:type="dxa"/>
            <w:vAlign w:val="center"/>
          </w:tcPr>
          <w:p w:rsidR="007B776A" w:rsidRDefault="007B776A" w:rsidP="007B776A">
            <w:pPr>
              <w:bidi/>
              <w:spacing w:line="192" w:lineRule="auto"/>
              <w:jc w:val="center"/>
              <w:rPr>
                <w:rFonts w:ascii="AGA Arabesque" w:hAnsi="AGA Arabesque" w:cs="B Nazanin"/>
                <w:b/>
                <w:bCs/>
                <w:color w:val="000000" w:themeColor="text1"/>
                <w:rtl/>
              </w:rPr>
            </w:pPr>
            <w:r>
              <w:rPr>
                <w:rFonts w:ascii="AGA Arabesque" w:hAnsi="AGA Arabesque" w:cs="B Nazanin" w:hint="cs"/>
                <w:b/>
                <w:bCs/>
                <w:color w:val="000000" w:themeColor="text1"/>
                <w:rtl/>
              </w:rPr>
              <w:t>پایان ترم</w:t>
            </w:r>
          </w:p>
        </w:tc>
        <w:tc>
          <w:tcPr>
            <w:tcW w:w="5766" w:type="dxa"/>
          </w:tcPr>
          <w:p w:rsidR="007B776A" w:rsidRDefault="007B776A" w:rsidP="007B776A">
            <w:pPr>
              <w:numPr>
                <w:ilvl w:val="0"/>
                <w:numId w:val="39"/>
              </w:numPr>
              <w:bidi/>
              <w:rPr>
                <w:rFonts w:cs="B Nazanin"/>
                <w:b/>
                <w:color w:val="000000" w:themeColor="text1"/>
                <w:rtl/>
                <w:lang w:bidi="ar-SA"/>
              </w:rPr>
            </w:pPr>
            <w:r>
              <w:rPr>
                <w:rFonts w:cs="B Nazanin" w:hint="cs"/>
                <w:b/>
                <w:color w:val="000000" w:themeColor="text1"/>
                <w:rtl/>
                <w:lang w:bidi="ar-SA"/>
              </w:rPr>
              <w:t xml:space="preserve">پایان ترم </w:t>
            </w:r>
          </w:p>
        </w:tc>
        <w:tc>
          <w:tcPr>
            <w:tcW w:w="953" w:type="dxa"/>
            <w:textDirection w:val="btLr"/>
            <w:vAlign w:val="center"/>
          </w:tcPr>
          <w:p w:rsidR="007B776A" w:rsidRDefault="007B776A" w:rsidP="007B776A">
            <w:pPr>
              <w:bidi/>
              <w:spacing w:line="192" w:lineRule="auto"/>
              <w:ind w:left="113" w:right="113"/>
              <w:jc w:val="center"/>
              <w:rPr>
                <w:rFonts w:cs="Calibri"/>
                <w:b/>
                <w:bCs/>
                <w:color w:val="000000" w:themeColor="text1"/>
                <w:rtl/>
                <w:lang w:bidi="ar-SA"/>
              </w:rPr>
            </w:pPr>
          </w:p>
        </w:tc>
        <w:tc>
          <w:tcPr>
            <w:tcW w:w="992" w:type="dxa"/>
            <w:textDirection w:val="btLr"/>
            <w:vAlign w:val="center"/>
          </w:tcPr>
          <w:p w:rsidR="007B776A" w:rsidRPr="00891C3F" w:rsidRDefault="007B776A" w:rsidP="007B776A">
            <w:pPr>
              <w:bidi/>
              <w:spacing w:line="192" w:lineRule="auto"/>
              <w:ind w:left="113" w:right="113"/>
              <w:jc w:val="center"/>
              <w:rPr>
                <w:rFonts w:cs="B Nazanin"/>
                <w:color w:val="000000" w:themeColor="text1"/>
                <w:rtl/>
                <w:lang w:bidi="ar-SA"/>
              </w:rPr>
            </w:pPr>
          </w:p>
        </w:tc>
      </w:tr>
    </w:tbl>
    <w:p w:rsidR="001D0928" w:rsidRPr="006C78A9" w:rsidRDefault="001D0928" w:rsidP="006C78A9">
      <w:pPr>
        <w:tabs>
          <w:tab w:val="left" w:pos="7076"/>
        </w:tabs>
        <w:bidi/>
        <w:rPr>
          <w:rFonts w:cs="B Nazanin"/>
        </w:rPr>
      </w:pPr>
    </w:p>
    <w:tbl>
      <w:tblPr>
        <w:tblpPr w:leftFromText="180" w:rightFromText="180" w:vertAnchor="text" w:horzAnchor="margin" w:tblpXSpec="center" w:tblpY="262"/>
        <w:bidiVisual/>
        <w:tblW w:w="102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2"/>
        <w:gridCol w:w="8931"/>
      </w:tblGrid>
      <w:tr w:rsidR="006C78A9" w:rsidRPr="00314CE5" w:rsidTr="006C78A9">
        <w:trPr>
          <w:cantSplit/>
          <w:trHeight w:val="1296"/>
        </w:trPr>
        <w:tc>
          <w:tcPr>
            <w:tcW w:w="1272" w:type="dxa"/>
            <w:tcBorders>
              <w:bottom w:val="nil"/>
            </w:tcBorders>
            <w:vAlign w:val="center"/>
          </w:tcPr>
          <w:p w:rsidR="006C78A9" w:rsidRPr="00314CE5" w:rsidRDefault="006C78A9" w:rsidP="006C78A9">
            <w:pPr>
              <w:bidi/>
              <w:spacing w:line="180" w:lineRule="auto"/>
              <w:jc w:val="center"/>
              <w:rPr>
                <w:rFonts w:cs="B Nazanin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lastRenderedPageBreak/>
              <w:t>شیوه ارزشیابی</w:t>
            </w:r>
          </w:p>
        </w:tc>
        <w:tc>
          <w:tcPr>
            <w:tcW w:w="8931" w:type="dxa"/>
            <w:tcBorders>
              <w:bottom w:val="nil"/>
            </w:tcBorders>
            <w:vAlign w:val="center"/>
          </w:tcPr>
          <w:p w:rsidR="00101C93" w:rsidRDefault="00101C93" w:rsidP="00D50699">
            <w:pPr>
              <w:bidi/>
              <w:spacing w:line="180" w:lineRule="auto"/>
              <w:jc w:val="center"/>
              <w:rPr>
                <w:rFonts w:cs="B Nazanin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 xml:space="preserve">میان ترم: </w:t>
            </w:r>
            <w:r w:rsidR="00D50699"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>5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 xml:space="preserve"> نمره </w:t>
            </w:r>
          </w:p>
          <w:p w:rsidR="00DF6CAB" w:rsidRDefault="00DF6CAB" w:rsidP="00DF6CAB">
            <w:pPr>
              <w:bidi/>
              <w:spacing w:line="180" w:lineRule="auto"/>
              <w:jc w:val="center"/>
              <w:rPr>
                <w:rFonts w:cs="B Nazanin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>فعالیت کلاسی 2</w:t>
            </w:r>
          </w:p>
          <w:p w:rsidR="006C78A9" w:rsidRPr="00314CE5" w:rsidRDefault="006C78A9" w:rsidP="00DF6CAB">
            <w:pPr>
              <w:bidi/>
              <w:spacing w:line="180" w:lineRule="auto"/>
              <w:jc w:val="center"/>
              <w:rPr>
                <w:rFonts w:cs="B Nazanin"/>
                <w:b/>
                <w:bCs/>
                <w:color w:val="000000" w:themeColor="text1"/>
                <w:rtl/>
                <w:lang w:bidi="ar-SA"/>
              </w:rPr>
            </w:pPr>
            <w:r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 xml:space="preserve">آزمون پایان ترم: </w:t>
            </w:r>
            <w:r w:rsidR="00DF6CAB"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>13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 xml:space="preserve"> نمره</w:t>
            </w:r>
          </w:p>
        </w:tc>
      </w:tr>
      <w:tr w:rsidR="00314CE5" w:rsidRPr="00314CE5" w:rsidTr="006C78A9">
        <w:trPr>
          <w:cantSplit/>
          <w:trHeight w:val="1296"/>
        </w:trPr>
        <w:tc>
          <w:tcPr>
            <w:tcW w:w="10203" w:type="dxa"/>
            <w:gridSpan w:val="2"/>
            <w:tcBorders>
              <w:bottom w:val="nil"/>
            </w:tcBorders>
          </w:tcPr>
          <w:p w:rsidR="00314CE5" w:rsidRPr="008A6222" w:rsidRDefault="00314CE5" w:rsidP="00314CE5">
            <w:pPr>
              <w:bidi/>
              <w:spacing w:line="1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314CE5">
              <w:rPr>
                <w:rFonts w:cs="B Nazanin" w:hint="cs"/>
                <w:b/>
                <w:bCs/>
                <w:color w:val="000000" w:themeColor="text1"/>
                <w:rtl/>
                <w:lang w:bidi="ar-SA"/>
              </w:rPr>
              <w:t>منابع</w:t>
            </w:r>
            <w:r w:rsidRPr="00314CE5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ar-SA"/>
              </w:rPr>
              <w:t xml:space="preserve">: </w:t>
            </w:r>
          </w:p>
          <w:p w:rsidR="002A08E7" w:rsidRPr="00A85BC6" w:rsidRDefault="00A85BC6" w:rsidP="00A85BC6">
            <w:pPr>
              <w:bidi/>
              <w:ind w:left="720"/>
              <w:rPr>
                <w:rFonts w:eastAsia="SimSun" w:cs="B Nazanin"/>
                <w:color w:val="000000" w:themeColor="text1"/>
                <w:sz w:val="28"/>
                <w:szCs w:val="28"/>
                <w:rtl/>
                <w:lang w:eastAsia="zh-CN"/>
              </w:rPr>
            </w:pPr>
            <w:r>
              <w:rPr>
                <w:rFonts w:ascii="BNazanin" w:hAnsi="BNazanin" w:cs="B Nazanin" w:hint="cs"/>
                <w:color w:val="000000"/>
                <w:rtl/>
              </w:rPr>
              <w:t>1.</w:t>
            </w:r>
            <w:r w:rsidRPr="00A85BC6">
              <w:rPr>
                <w:rFonts w:ascii="BNazanin" w:hAnsi="BNazanin" w:cs="B Nazanin"/>
                <w:color w:val="000000"/>
                <w:rtl/>
              </w:rPr>
              <w:t>آخرين ويرايش بين المللي</w:t>
            </w:r>
            <w:r w:rsidRPr="00A85BC6">
              <w:rPr>
                <w:rFonts w:ascii="TimesNewRomanPSMT" w:hAnsi="TimesNewRomanPSMT" w:cs="B Nazanin"/>
                <w:color w:val="000000"/>
              </w:rPr>
              <w:t>ICD</w:t>
            </w:r>
            <w:r w:rsidRPr="00A85BC6">
              <w:rPr>
                <w:rFonts w:ascii="TimesNewRomanPSMT" w:hAnsi="TimesNewRomanPSMT" w:cs="B Nazanin"/>
                <w:color w:val="000000"/>
              </w:rPr>
              <w:br/>
            </w:r>
            <w:r w:rsidRPr="00A85BC6">
              <w:rPr>
                <w:rFonts w:ascii="BNazanin" w:hAnsi="BNazanin" w:cs="B Nazanin"/>
                <w:color w:val="000000"/>
              </w:rPr>
              <w:t>-2</w:t>
            </w:r>
            <w:r w:rsidRPr="00A85BC6">
              <w:rPr>
                <w:rFonts w:ascii="BNazanin" w:hAnsi="BNazanin" w:cs="B Nazanin"/>
                <w:color w:val="000000"/>
                <w:rtl/>
              </w:rPr>
              <w:t xml:space="preserve">آخرين ويرايش طبقه بين المللي </w:t>
            </w:r>
            <w:r>
              <w:rPr>
                <w:rFonts w:ascii="BNazanin" w:hAnsi="BNazanin" w:cs="B Nazanin" w:hint="cs"/>
                <w:color w:val="000000"/>
                <w:rtl/>
              </w:rPr>
              <w:t>اقدامات</w:t>
            </w:r>
            <w:r w:rsidRPr="00A85BC6">
              <w:rPr>
                <w:rFonts w:ascii="BNazanin" w:hAnsi="BNazanin" w:cs="B Nazanin"/>
                <w:color w:val="000000"/>
              </w:rPr>
              <w:br/>
              <w:t>-3</w:t>
            </w:r>
            <w:r w:rsidRPr="00A85BC6">
              <w:rPr>
                <w:rFonts w:ascii="BNazanin" w:hAnsi="BNazanin" w:cs="B Nazanin"/>
                <w:color w:val="000000"/>
                <w:rtl/>
              </w:rPr>
              <w:t xml:space="preserve">آخرين ويرايش </w:t>
            </w:r>
            <w:r>
              <w:rPr>
                <w:rFonts w:ascii="TimesNewRomanPSMT" w:hAnsi="TimesNewRomanPSMT" w:cs="B Nazanin"/>
                <w:color w:val="000000"/>
              </w:rPr>
              <w:t>DSM</w:t>
            </w:r>
          </w:p>
        </w:tc>
      </w:tr>
      <w:tr w:rsidR="00314CE5" w:rsidRPr="00314CE5" w:rsidTr="006C78A9">
        <w:trPr>
          <w:cantSplit/>
          <w:trHeight w:val="80"/>
        </w:trPr>
        <w:tc>
          <w:tcPr>
            <w:tcW w:w="10203" w:type="dxa"/>
            <w:gridSpan w:val="2"/>
            <w:tcBorders>
              <w:top w:val="nil"/>
            </w:tcBorders>
          </w:tcPr>
          <w:p w:rsidR="00314CE5" w:rsidRPr="00314CE5" w:rsidRDefault="00314CE5" w:rsidP="00314CE5">
            <w:pPr>
              <w:bidi/>
              <w:spacing w:line="192" w:lineRule="auto"/>
              <w:jc w:val="both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</w:p>
        </w:tc>
      </w:tr>
    </w:tbl>
    <w:p w:rsidR="007107EF" w:rsidRPr="00314CE5" w:rsidRDefault="007107EF" w:rsidP="00750379">
      <w:pPr>
        <w:bidi/>
        <w:rPr>
          <w:rFonts w:cs="B Nazanin"/>
          <w:color w:val="000000" w:themeColor="text1"/>
        </w:rPr>
      </w:pPr>
    </w:p>
    <w:sectPr w:rsidR="007107EF" w:rsidRPr="00314CE5" w:rsidSect="00A01B74">
      <w:footerReference w:type="even" r:id="rId9"/>
      <w:footerReference w:type="default" r:id="rId10"/>
      <w:pgSz w:w="11906" w:h="16838"/>
      <w:pgMar w:top="709" w:right="1800" w:bottom="1418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041F" w:rsidRDefault="0003041F">
      <w:r>
        <w:separator/>
      </w:r>
    </w:p>
  </w:endnote>
  <w:endnote w:type="continuationSeparator" w:id="0">
    <w:p w:rsidR="0003041F" w:rsidRDefault="000304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tra"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GA Arabesque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7228" w:rsidRDefault="00AC722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C7228" w:rsidRDefault="00AC72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7228" w:rsidRPr="009C51A5" w:rsidRDefault="00AC7228" w:rsidP="009C51A5">
    <w:pPr>
      <w:pStyle w:val="Footer"/>
      <w:framePr w:wrap="around" w:vAnchor="text" w:hAnchor="margin" w:xAlign="center" w:y="1"/>
      <w:bidi/>
      <w:rPr>
        <w:rStyle w:val="PageNumber"/>
        <w:rFonts w:cs="B Nazanin"/>
        <w:sz w:val="28"/>
        <w:szCs w:val="28"/>
      </w:rPr>
    </w:pPr>
    <w:r w:rsidRPr="009C51A5">
      <w:rPr>
        <w:rStyle w:val="PageNumber"/>
        <w:rFonts w:cs="B Nazanin"/>
        <w:sz w:val="28"/>
        <w:szCs w:val="28"/>
      </w:rPr>
      <w:fldChar w:fldCharType="begin"/>
    </w:r>
    <w:r w:rsidRPr="009C51A5">
      <w:rPr>
        <w:rStyle w:val="PageNumber"/>
        <w:rFonts w:cs="B Nazanin"/>
        <w:sz w:val="28"/>
        <w:szCs w:val="28"/>
      </w:rPr>
      <w:instrText xml:space="preserve">PAGE  </w:instrText>
    </w:r>
    <w:r w:rsidRPr="009C51A5">
      <w:rPr>
        <w:rStyle w:val="PageNumber"/>
        <w:rFonts w:cs="B Nazanin"/>
        <w:sz w:val="28"/>
        <w:szCs w:val="28"/>
      </w:rPr>
      <w:fldChar w:fldCharType="separate"/>
    </w:r>
    <w:r w:rsidR="00716D2F">
      <w:rPr>
        <w:rStyle w:val="PageNumber"/>
        <w:rFonts w:cs="B Nazanin"/>
        <w:noProof/>
        <w:sz w:val="28"/>
        <w:szCs w:val="28"/>
        <w:rtl/>
      </w:rPr>
      <w:t>4</w:t>
    </w:r>
    <w:r w:rsidRPr="009C51A5">
      <w:rPr>
        <w:rStyle w:val="PageNumber"/>
        <w:rFonts w:cs="B Nazanin"/>
        <w:sz w:val="28"/>
        <w:szCs w:val="28"/>
      </w:rPr>
      <w:fldChar w:fldCharType="end"/>
    </w:r>
  </w:p>
  <w:p w:rsidR="00AC7228" w:rsidRDefault="00AC72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041F" w:rsidRDefault="0003041F">
      <w:r>
        <w:separator/>
      </w:r>
    </w:p>
  </w:footnote>
  <w:footnote w:type="continuationSeparator" w:id="0">
    <w:p w:rsidR="0003041F" w:rsidRDefault="000304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B3557"/>
    <w:multiLevelType w:val="hybridMultilevel"/>
    <w:tmpl w:val="629A361A"/>
    <w:lvl w:ilvl="0" w:tplc="4BF42FB4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Mitr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B709B2"/>
    <w:multiLevelType w:val="multilevel"/>
    <w:tmpl w:val="EF5887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2912391"/>
    <w:multiLevelType w:val="hybridMultilevel"/>
    <w:tmpl w:val="42147AAE"/>
    <w:lvl w:ilvl="0" w:tplc="D20A52D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B Mitra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471254"/>
    <w:multiLevelType w:val="hybridMultilevel"/>
    <w:tmpl w:val="880E1ECA"/>
    <w:lvl w:ilvl="0" w:tplc="F6F6D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Mitr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F7EBC"/>
    <w:multiLevelType w:val="multilevel"/>
    <w:tmpl w:val="2A50951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F675BA"/>
    <w:multiLevelType w:val="hybridMultilevel"/>
    <w:tmpl w:val="6C8489A8"/>
    <w:lvl w:ilvl="0" w:tplc="695084F2">
      <w:numFmt w:val="bullet"/>
      <w:lvlText w:val="-"/>
      <w:lvlJc w:val="left"/>
      <w:pPr>
        <w:ind w:left="1440" w:hanging="72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D5A75B9"/>
    <w:multiLevelType w:val="hybridMultilevel"/>
    <w:tmpl w:val="2A6011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05F3396"/>
    <w:multiLevelType w:val="hybridMultilevel"/>
    <w:tmpl w:val="A6186568"/>
    <w:lvl w:ilvl="0" w:tplc="695084F2">
      <w:numFmt w:val="bullet"/>
      <w:lvlText w:val="-"/>
      <w:lvlJc w:val="left"/>
      <w:pPr>
        <w:ind w:left="1080" w:hanging="72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B72C6"/>
    <w:multiLevelType w:val="hybridMultilevel"/>
    <w:tmpl w:val="73BC76D6"/>
    <w:lvl w:ilvl="0" w:tplc="82C652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AE5837"/>
    <w:multiLevelType w:val="hybridMultilevel"/>
    <w:tmpl w:val="3B72F260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163A65C3"/>
    <w:multiLevelType w:val="hybridMultilevel"/>
    <w:tmpl w:val="8D30D36C"/>
    <w:lvl w:ilvl="0" w:tplc="04090011">
      <w:start w:val="1"/>
      <w:numFmt w:val="decimal"/>
      <w:lvlText w:val="%1)"/>
      <w:lvlJc w:val="left"/>
      <w:pPr>
        <w:tabs>
          <w:tab w:val="num" w:pos="4500"/>
        </w:tabs>
        <w:ind w:left="4500" w:firstLine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18257143"/>
    <w:multiLevelType w:val="hybridMultilevel"/>
    <w:tmpl w:val="71E25DDA"/>
    <w:lvl w:ilvl="0" w:tplc="D2187D1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4A357F"/>
    <w:multiLevelType w:val="hybridMultilevel"/>
    <w:tmpl w:val="05A4E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14A27"/>
    <w:multiLevelType w:val="hybridMultilevel"/>
    <w:tmpl w:val="E19CB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413374"/>
    <w:multiLevelType w:val="multilevel"/>
    <w:tmpl w:val="9FEA3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6229EC"/>
    <w:multiLevelType w:val="hybridMultilevel"/>
    <w:tmpl w:val="D3B2FE70"/>
    <w:lvl w:ilvl="0" w:tplc="603092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656ABD"/>
    <w:multiLevelType w:val="hybridMultilevel"/>
    <w:tmpl w:val="165C2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F729B9"/>
    <w:multiLevelType w:val="hybridMultilevel"/>
    <w:tmpl w:val="9852FF0A"/>
    <w:lvl w:ilvl="0" w:tplc="7F36B3F0">
      <w:start w:val="1"/>
      <w:numFmt w:val="bullet"/>
      <w:lvlText w:val="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5831DD"/>
    <w:multiLevelType w:val="multilevel"/>
    <w:tmpl w:val="EF8A30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6CA584B"/>
    <w:multiLevelType w:val="hybridMultilevel"/>
    <w:tmpl w:val="9F40E18A"/>
    <w:lvl w:ilvl="0" w:tplc="49FCC1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9C5306B"/>
    <w:multiLevelType w:val="hybridMultilevel"/>
    <w:tmpl w:val="60783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A65FFB"/>
    <w:multiLevelType w:val="hybridMultilevel"/>
    <w:tmpl w:val="E5662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45393B"/>
    <w:multiLevelType w:val="hybridMultilevel"/>
    <w:tmpl w:val="799A6722"/>
    <w:lvl w:ilvl="0" w:tplc="EFC8666A">
      <w:numFmt w:val="bullet"/>
      <w:lvlText w:val="-"/>
      <w:lvlJc w:val="left"/>
      <w:pPr>
        <w:tabs>
          <w:tab w:val="num" w:pos="414"/>
        </w:tabs>
        <w:ind w:left="414" w:hanging="360"/>
      </w:pPr>
      <w:rPr>
        <w:rFonts w:ascii="Times New Roman" w:eastAsia="Times New Roman" w:hAnsi="Times New Roman" w:cs="Mitr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34"/>
        </w:tabs>
        <w:ind w:left="11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54"/>
        </w:tabs>
        <w:ind w:left="18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74"/>
        </w:tabs>
        <w:ind w:left="25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94"/>
        </w:tabs>
        <w:ind w:left="32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14"/>
        </w:tabs>
        <w:ind w:left="40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34"/>
        </w:tabs>
        <w:ind w:left="47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54"/>
        </w:tabs>
        <w:ind w:left="54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74"/>
        </w:tabs>
        <w:ind w:left="6174" w:hanging="360"/>
      </w:pPr>
      <w:rPr>
        <w:rFonts w:ascii="Wingdings" w:hAnsi="Wingdings" w:hint="default"/>
      </w:rPr>
    </w:lvl>
  </w:abstractNum>
  <w:abstractNum w:abstractNumId="23" w15:restartNumberingAfterBreak="0">
    <w:nsid w:val="31AD7008"/>
    <w:multiLevelType w:val="hybridMultilevel"/>
    <w:tmpl w:val="543E63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E643129"/>
    <w:multiLevelType w:val="hybridMultilevel"/>
    <w:tmpl w:val="5454926E"/>
    <w:lvl w:ilvl="0" w:tplc="EFC866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FC11B6"/>
    <w:multiLevelType w:val="hybridMultilevel"/>
    <w:tmpl w:val="28E2D9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lang w:bidi="fa-IR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E65C7C"/>
    <w:multiLevelType w:val="hybridMultilevel"/>
    <w:tmpl w:val="CAB62B50"/>
    <w:lvl w:ilvl="0" w:tplc="F2DC8B84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 w:val="0"/>
        <w:bCs w:val="0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307448"/>
    <w:multiLevelType w:val="hybridMultilevel"/>
    <w:tmpl w:val="14185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305969"/>
    <w:multiLevelType w:val="hybridMultilevel"/>
    <w:tmpl w:val="A762D144"/>
    <w:lvl w:ilvl="0" w:tplc="695084F2">
      <w:numFmt w:val="bullet"/>
      <w:lvlText w:val="-"/>
      <w:lvlJc w:val="left"/>
      <w:pPr>
        <w:ind w:left="1440" w:hanging="72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0E043F"/>
    <w:multiLevelType w:val="hybridMultilevel"/>
    <w:tmpl w:val="4732B93C"/>
    <w:lvl w:ilvl="0" w:tplc="9B4643AA">
      <w:start w:val="1"/>
      <w:numFmt w:val="decimal"/>
      <w:lvlText w:val="%1."/>
      <w:lvlJc w:val="center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908536B"/>
    <w:multiLevelType w:val="hybridMultilevel"/>
    <w:tmpl w:val="14008998"/>
    <w:lvl w:ilvl="0" w:tplc="695084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Mitr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80A43"/>
    <w:multiLevelType w:val="hybridMultilevel"/>
    <w:tmpl w:val="B19E812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5A46671A"/>
    <w:multiLevelType w:val="singleLevel"/>
    <w:tmpl w:val="CF0EC6D4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</w:abstractNum>
  <w:abstractNum w:abstractNumId="33" w15:restartNumberingAfterBreak="0">
    <w:nsid w:val="5C8C3B0D"/>
    <w:multiLevelType w:val="hybridMultilevel"/>
    <w:tmpl w:val="52D4E17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4" w15:restartNumberingAfterBreak="0">
    <w:nsid w:val="5D1249C1"/>
    <w:multiLevelType w:val="hybridMultilevel"/>
    <w:tmpl w:val="1F7C3CE6"/>
    <w:lvl w:ilvl="0" w:tplc="1BFAA9F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FFF1747"/>
    <w:multiLevelType w:val="hybridMultilevel"/>
    <w:tmpl w:val="6D0CEA8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60A7217C"/>
    <w:multiLevelType w:val="hybridMultilevel"/>
    <w:tmpl w:val="472CD69E"/>
    <w:lvl w:ilvl="0" w:tplc="AD8C863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1DB4926"/>
    <w:multiLevelType w:val="hybridMultilevel"/>
    <w:tmpl w:val="51FA3962"/>
    <w:lvl w:ilvl="0" w:tplc="A3544EE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E15457"/>
    <w:multiLevelType w:val="hybridMultilevel"/>
    <w:tmpl w:val="94B2117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9" w15:restartNumberingAfterBreak="0">
    <w:nsid w:val="6514786E"/>
    <w:multiLevelType w:val="hybridMultilevel"/>
    <w:tmpl w:val="CD2827D6"/>
    <w:lvl w:ilvl="0" w:tplc="EFC866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C55699"/>
    <w:multiLevelType w:val="hybridMultilevel"/>
    <w:tmpl w:val="D910C3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5C31E0"/>
    <w:multiLevelType w:val="hybridMultilevel"/>
    <w:tmpl w:val="43822970"/>
    <w:lvl w:ilvl="0" w:tplc="9B70B77A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6F13E9"/>
    <w:multiLevelType w:val="hybridMultilevel"/>
    <w:tmpl w:val="5CA6BEB4"/>
    <w:lvl w:ilvl="0" w:tplc="CBD8C1A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5E419C"/>
    <w:multiLevelType w:val="hybridMultilevel"/>
    <w:tmpl w:val="F0F0DE70"/>
    <w:lvl w:ilvl="0" w:tplc="025AB75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E94404"/>
    <w:multiLevelType w:val="hybridMultilevel"/>
    <w:tmpl w:val="F09C21CE"/>
    <w:lvl w:ilvl="0" w:tplc="34C6EED8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lang w:bidi="fa-IR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72703"/>
    <w:multiLevelType w:val="hybridMultilevel"/>
    <w:tmpl w:val="80526D5E"/>
    <w:lvl w:ilvl="0" w:tplc="BF4EAF0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45"/>
  </w:num>
  <w:num w:numId="3">
    <w:abstractNumId w:val="40"/>
  </w:num>
  <w:num w:numId="4">
    <w:abstractNumId w:val="38"/>
  </w:num>
  <w:num w:numId="5">
    <w:abstractNumId w:val="31"/>
  </w:num>
  <w:num w:numId="6">
    <w:abstractNumId w:val="9"/>
  </w:num>
  <w:num w:numId="7">
    <w:abstractNumId w:val="1"/>
  </w:num>
  <w:num w:numId="8">
    <w:abstractNumId w:val="0"/>
  </w:num>
  <w:num w:numId="9">
    <w:abstractNumId w:val="29"/>
  </w:num>
  <w:num w:numId="10">
    <w:abstractNumId w:val="4"/>
  </w:num>
  <w:num w:numId="11">
    <w:abstractNumId w:val="14"/>
  </w:num>
  <w:num w:numId="12">
    <w:abstractNumId w:val="36"/>
  </w:num>
  <w:num w:numId="13">
    <w:abstractNumId w:val="44"/>
  </w:num>
  <w:num w:numId="14">
    <w:abstractNumId w:val="25"/>
  </w:num>
  <w:num w:numId="15">
    <w:abstractNumId w:val="23"/>
  </w:num>
  <w:num w:numId="16">
    <w:abstractNumId w:val="35"/>
  </w:num>
  <w:num w:numId="17">
    <w:abstractNumId w:val="6"/>
  </w:num>
  <w:num w:numId="18">
    <w:abstractNumId w:val="3"/>
  </w:num>
  <w:num w:numId="19">
    <w:abstractNumId w:val="33"/>
  </w:num>
  <w:num w:numId="20">
    <w:abstractNumId w:val="22"/>
  </w:num>
  <w:num w:numId="21">
    <w:abstractNumId w:val="10"/>
  </w:num>
  <w:num w:numId="22">
    <w:abstractNumId w:val="18"/>
  </w:num>
  <w:num w:numId="23">
    <w:abstractNumId w:val="27"/>
  </w:num>
  <w:num w:numId="24">
    <w:abstractNumId w:val="12"/>
  </w:num>
  <w:num w:numId="25">
    <w:abstractNumId w:val="19"/>
  </w:num>
  <w:num w:numId="26">
    <w:abstractNumId w:val="16"/>
  </w:num>
  <w:num w:numId="27">
    <w:abstractNumId w:val="8"/>
  </w:num>
  <w:num w:numId="28">
    <w:abstractNumId w:val="20"/>
  </w:num>
  <w:num w:numId="29">
    <w:abstractNumId w:val="21"/>
  </w:num>
  <w:num w:numId="30">
    <w:abstractNumId w:val="39"/>
  </w:num>
  <w:num w:numId="31">
    <w:abstractNumId w:val="24"/>
  </w:num>
  <w:num w:numId="32">
    <w:abstractNumId w:val="7"/>
  </w:num>
  <w:num w:numId="33">
    <w:abstractNumId w:val="28"/>
  </w:num>
  <w:num w:numId="34">
    <w:abstractNumId w:val="30"/>
  </w:num>
  <w:num w:numId="35">
    <w:abstractNumId w:val="5"/>
  </w:num>
  <w:num w:numId="36">
    <w:abstractNumId w:val="15"/>
  </w:num>
  <w:num w:numId="37">
    <w:abstractNumId w:val="34"/>
  </w:num>
  <w:num w:numId="38">
    <w:abstractNumId w:val="43"/>
  </w:num>
  <w:num w:numId="39">
    <w:abstractNumId w:val="2"/>
  </w:num>
  <w:num w:numId="40">
    <w:abstractNumId w:val="32"/>
  </w:num>
  <w:num w:numId="41">
    <w:abstractNumId w:val="26"/>
  </w:num>
  <w:num w:numId="42">
    <w:abstractNumId w:val="13"/>
  </w:num>
  <w:num w:numId="43">
    <w:abstractNumId w:val="17"/>
  </w:num>
  <w:num w:numId="44">
    <w:abstractNumId w:val="41"/>
  </w:num>
  <w:num w:numId="45">
    <w:abstractNumId w:val="42"/>
  </w:num>
  <w:num w:numId="46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tTSzMDW2MDA1NzFX0lEKTi0uzszPAykwqgUATszT9SwAAAA="/>
  </w:docVars>
  <w:rsids>
    <w:rsidRoot w:val="004254E6"/>
    <w:rsid w:val="0000073E"/>
    <w:rsid w:val="00002100"/>
    <w:rsid w:val="0000231A"/>
    <w:rsid w:val="00003B76"/>
    <w:rsid w:val="00005DFC"/>
    <w:rsid w:val="00010615"/>
    <w:rsid w:val="00010761"/>
    <w:rsid w:val="00011689"/>
    <w:rsid w:val="0001172C"/>
    <w:rsid w:val="000124E1"/>
    <w:rsid w:val="00013B3D"/>
    <w:rsid w:val="00017922"/>
    <w:rsid w:val="0003041F"/>
    <w:rsid w:val="00031B07"/>
    <w:rsid w:val="00032B08"/>
    <w:rsid w:val="00034EE9"/>
    <w:rsid w:val="00035158"/>
    <w:rsid w:val="00040906"/>
    <w:rsid w:val="00040C77"/>
    <w:rsid w:val="00042617"/>
    <w:rsid w:val="00042B40"/>
    <w:rsid w:val="000509BD"/>
    <w:rsid w:val="0005148F"/>
    <w:rsid w:val="00051A84"/>
    <w:rsid w:val="00055390"/>
    <w:rsid w:val="00060250"/>
    <w:rsid w:val="00064B85"/>
    <w:rsid w:val="000675DA"/>
    <w:rsid w:val="00067852"/>
    <w:rsid w:val="00075C25"/>
    <w:rsid w:val="00077FEF"/>
    <w:rsid w:val="000823AE"/>
    <w:rsid w:val="000853BF"/>
    <w:rsid w:val="000856D2"/>
    <w:rsid w:val="000858C7"/>
    <w:rsid w:val="00086C88"/>
    <w:rsid w:val="00087271"/>
    <w:rsid w:val="00090F29"/>
    <w:rsid w:val="00092EAF"/>
    <w:rsid w:val="00093E96"/>
    <w:rsid w:val="0009440D"/>
    <w:rsid w:val="000957EE"/>
    <w:rsid w:val="00096838"/>
    <w:rsid w:val="000A18A5"/>
    <w:rsid w:val="000A30E4"/>
    <w:rsid w:val="000A3897"/>
    <w:rsid w:val="000A3DB1"/>
    <w:rsid w:val="000B0959"/>
    <w:rsid w:val="000B4C78"/>
    <w:rsid w:val="000B5D53"/>
    <w:rsid w:val="000B7F5F"/>
    <w:rsid w:val="000C7240"/>
    <w:rsid w:val="000C7496"/>
    <w:rsid w:val="000C7FAB"/>
    <w:rsid w:val="000D004D"/>
    <w:rsid w:val="000D101B"/>
    <w:rsid w:val="000D2E0D"/>
    <w:rsid w:val="000D4086"/>
    <w:rsid w:val="000D78A3"/>
    <w:rsid w:val="000E0866"/>
    <w:rsid w:val="000E1198"/>
    <w:rsid w:val="000E3514"/>
    <w:rsid w:val="000E4621"/>
    <w:rsid w:val="000E7658"/>
    <w:rsid w:val="000F45E9"/>
    <w:rsid w:val="000F5438"/>
    <w:rsid w:val="000F6849"/>
    <w:rsid w:val="00101C93"/>
    <w:rsid w:val="001063B4"/>
    <w:rsid w:val="0011142F"/>
    <w:rsid w:val="00113A95"/>
    <w:rsid w:val="00115B12"/>
    <w:rsid w:val="001212F7"/>
    <w:rsid w:val="001217BE"/>
    <w:rsid w:val="00121C86"/>
    <w:rsid w:val="00124950"/>
    <w:rsid w:val="00125D20"/>
    <w:rsid w:val="00125FB8"/>
    <w:rsid w:val="00126755"/>
    <w:rsid w:val="00131495"/>
    <w:rsid w:val="001320A0"/>
    <w:rsid w:val="00132251"/>
    <w:rsid w:val="0013504E"/>
    <w:rsid w:val="00135384"/>
    <w:rsid w:val="0014159D"/>
    <w:rsid w:val="00144D64"/>
    <w:rsid w:val="001459D1"/>
    <w:rsid w:val="00146776"/>
    <w:rsid w:val="001470F9"/>
    <w:rsid w:val="00147613"/>
    <w:rsid w:val="00147A04"/>
    <w:rsid w:val="00155FB9"/>
    <w:rsid w:val="0015767A"/>
    <w:rsid w:val="00163A54"/>
    <w:rsid w:val="00164AEE"/>
    <w:rsid w:val="00165C3D"/>
    <w:rsid w:val="0017041F"/>
    <w:rsid w:val="001730CE"/>
    <w:rsid w:val="00173C47"/>
    <w:rsid w:val="001759DC"/>
    <w:rsid w:val="00176D20"/>
    <w:rsid w:val="00180C51"/>
    <w:rsid w:val="001815D5"/>
    <w:rsid w:val="00181EC0"/>
    <w:rsid w:val="00185AB7"/>
    <w:rsid w:val="00185D2C"/>
    <w:rsid w:val="001876E8"/>
    <w:rsid w:val="00187B03"/>
    <w:rsid w:val="00187DBD"/>
    <w:rsid w:val="00192117"/>
    <w:rsid w:val="00192CEC"/>
    <w:rsid w:val="0019594B"/>
    <w:rsid w:val="00195D5F"/>
    <w:rsid w:val="00195D84"/>
    <w:rsid w:val="001A2ED3"/>
    <w:rsid w:val="001A3B15"/>
    <w:rsid w:val="001A5103"/>
    <w:rsid w:val="001A7A22"/>
    <w:rsid w:val="001B2F2B"/>
    <w:rsid w:val="001B5551"/>
    <w:rsid w:val="001B741B"/>
    <w:rsid w:val="001C1052"/>
    <w:rsid w:val="001C2D55"/>
    <w:rsid w:val="001C377C"/>
    <w:rsid w:val="001C4BBD"/>
    <w:rsid w:val="001C5D72"/>
    <w:rsid w:val="001C61A9"/>
    <w:rsid w:val="001C680D"/>
    <w:rsid w:val="001C6A95"/>
    <w:rsid w:val="001C7221"/>
    <w:rsid w:val="001C7A0B"/>
    <w:rsid w:val="001D0928"/>
    <w:rsid w:val="001D0A6A"/>
    <w:rsid w:val="001D4039"/>
    <w:rsid w:val="001D4496"/>
    <w:rsid w:val="001D5492"/>
    <w:rsid w:val="001E1C9E"/>
    <w:rsid w:val="001E636A"/>
    <w:rsid w:val="001F4C7A"/>
    <w:rsid w:val="001F5594"/>
    <w:rsid w:val="001F66BC"/>
    <w:rsid w:val="002010A9"/>
    <w:rsid w:val="00201F17"/>
    <w:rsid w:val="0020494D"/>
    <w:rsid w:val="002100B2"/>
    <w:rsid w:val="00212A5E"/>
    <w:rsid w:val="00214934"/>
    <w:rsid w:val="00221C51"/>
    <w:rsid w:val="002233DB"/>
    <w:rsid w:val="00230AC7"/>
    <w:rsid w:val="00234A5B"/>
    <w:rsid w:val="002366F4"/>
    <w:rsid w:val="00236AA5"/>
    <w:rsid w:val="00237847"/>
    <w:rsid w:val="002405CE"/>
    <w:rsid w:val="002451B5"/>
    <w:rsid w:val="00246C0E"/>
    <w:rsid w:val="00261F21"/>
    <w:rsid w:val="00262FD5"/>
    <w:rsid w:val="00263943"/>
    <w:rsid w:val="00264BF8"/>
    <w:rsid w:val="00267E8C"/>
    <w:rsid w:val="00272E08"/>
    <w:rsid w:val="00282D4F"/>
    <w:rsid w:val="0028359D"/>
    <w:rsid w:val="00283D40"/>
    <w:rsid w:val="0029165A"/>
    <w:rsid w:val="002916E0"/>
    <w:rsid w:val="0029174B"/>
    <w:rsid w:val="0029191B"/>
    <w:rsid w:val="00293CE3"/>
    <w:rsid w:val="0029493A"/>
    <w:rsid w:val="002952A6"/>
    <w:rsid w:val="002A009C"/>
    <w:rsid w:val="002A08E7"/>
    <w:rsid w:val="002A3240"/>
    <w:rsid w:val="002A3DA9"/>
    <w:rsid w:val="002A78EF"/>
    <w:rsid w:val="002B00D9"/>
    <w:rsid w:val="002B06C7"/>
    <w:rsid w:val="002B0844"/>
    <w:rsid w:val="002B3BA3"/>
    <w:rsid w:val="002B575A"/>
    <w:rsid w:val="002B6BED"/>
    <w:rsid w:val="002C0336"/>
    <w:rsid w:val="002C0528"/>
    <w:rsid w:val="002C3E04"/>
    <w:rsid w:val="002C5BFF"/>
    <w:rsid w:val="002C679B"/>
    <w:rsid w:val="002D587B"/>
    <w:rsid w:val="002D5880"/>
    <w:rsid w:val="002E2960"/>
    <w:rsid w:val="002E2FDE"/>
    <w:rsid w:val="002E4831"/>
    <w:rsid w:val="002E4F66"/>
    <w:rsid w:val="002E5337"/>
    <w:rsid w:val="002F4182"/>
    <w:rsid w:val="002F50A5"/>
    <w:rsid w:val="002F6694"/>
    <w:rsid w:val="003018DE"/>
    <w:rsid w:val="0030210A"/>
    <w:rsid w:val="003034B8"/>
    <w:rsid w:val="00303BC7"/>
    <w:rsid w:val="003048C0"/>
    <w:rsid w:val="003051CB"/>
    <w:rsid w:val="0031010A"/>
    <w:rsid w:val="003137A7"/>
    <w:rsid w:val="00313B4D"/>
    <w:rsid w:val="003143FB"/>
    <w:rsid w:val="00314CE5"/>
    <w:rsid w:val="00315B2E"/>
    <w:rsid w:val="00317D33"/>
    <w:rsid w:val="003209E5"/>
    <w:rsid w:val="00322516"/>
    <w:rsid w:val="00322B9E"/>
    <w:rsid w:val="0032605E"/>
    <w:rsid w:val="00327271"/>
    <w:rsid w:val="00330D41"/>
    <w:rsid w:val="00330F74"/>
    <w:rsid w:val="00341507"/>
    <w:rsid w:val="00341AFD"/>
    <w:rsid w:val="003466EB"/>
    <w:rsid w:val="00350B94"/>
    <w:rsid w:val="00352368"/>
    <w:rsid w:val="003533B9"/>
    <w:rsid w:val="00353D89"/>
    <w:rsid w:val="00353FC0"/>
    <w:rsid w:val="003546A2"/>
    <w:rsid w:val="00355175"/>
    <w:rsid w:val="003576D4"/>
    <w:rsid w:val="00362EDF"/>
    <w:rsid w:val="00366680"/>
    <w:rsid w:val="00366825"/>
    <w:rsid w:val="00367712"/>
    <w:rsid w:val="003706F1"/>
    <w:rsid w:val="00373743"/>
    <w:rsid w:val="00373C4F"/>
    <w:rsid w:val="003772F8"/>
    <w:rsid w:val="00377A42"/>
    <w:rsid w:val="00382BC6"/>
    <w:rsid w:val="003834BB"/>
    <w:rsid w:val="0038724C"/>
    <w:rsid w:val="003924F4"/>
    <w:rsid w:val="003937B9"/>
    <w:rsid w:val="00393910"/>
    <w:rsid w:val="003943FA"/>
    <w:rsid w:val="00394761"/>
    <w:rsid w:val="003969C7"/>
    <w:rsid w:val="00397615"/>
    <w:rsid w:val="003A0FD5"/>
    <w:rsid w:val="003A22F8"/>
    <w:rsid w:val="003A2DEE"/>
    <w:rsid w:val="003A75BE"/>
    <w:rsid w:val="003B00E2"/>
    <w:rsid w:val="003B01B5"/>
    <w:rsid w:val="003B1B03"/>
    <w:rsid w:val="003B3931"/>
    <w:rsid w:val="003B6C62"/>
    <w:rsid w:val="003B7CF7"/>
    <w:rsid w:val="003C1794"/>
    <w:rsid w:val="003D13B1"/>
    <w:rsid w:val="003D7989"/>
    <w:rsid w:val="003D7CAF"/>
    <w:rsid w:val="003E2AEA"/>
    <w:rsid w:val="003E451A"/>
    <w:rsid w:val="003E6FFA"/>
    <w:rsid w:val="003E732A"/>
    <w:rsid w:val="003E7C9E"/>
    <w:rsid w:val="003F161B"/>
    <w:rsid w:val="0040141C"/>
    <w:rsid w:val="00401E11"/>
    <w:rsid w:val="00405481"/>
    <w:rsid w:val="004054BC"/>
    <w:rsid w:val="00406576"/>
    <w:rsid w:val="0041363D"/>
    <w:rsid w:val="00413DDB"/>
    <w:rsid w:val="0041514B"/>
    <w:rsid w:val="00415F95"/>
    <w:rsid w:val="004254E6"/>
    <w:rsid w:val="00430245"/>
    <w:rsid w:val="00432351"/>
    <w:rsid w:val="00433452"/>
    <w:rsid w:val="00441281"/>
    <w:rsid w:val="00442558"/>
    <w:rsid w:val="004430AF"/>
    <w:rsid w:val="00443324"/>
    <w:rsid w:val="004469AD"/>
    <w:rsid w:val="004505E5"/>
    <w:rsid w:val="00451848"/>
    <w:rsid w:val="00454FCC"/>
    <w:rsid w:val="00460BF6"/>
    <w:rsid w:val="00467B65"/>
    <w:rsid w:val="00471345"/>
    <w:rsid w:val="00473ABD"/>
    <w:rsid w:val="00475DE1"/>
    <w:rsid w:val="0047621D"/>
    <w:rsid w:val="0048012D"/>
    <w:rsid w:val="00481E75"/>
    <w:rsid w:val="0048439B"/>
    <w:rsid w:val="0048456A"/>
    <w:rsid w:val="00484E90"/>
    <w:rsid w:val="0048679C"/>
    <w:rsid w:val="00493ED7"/>
    <w:rsid w:val="004A21B8"/>
    <w:rsid w:val="004A44DC"/>
    <w:rsid w:val="004A4C99"/>
    <w:rsid w:val="004B394B"/>
    <w:rsid w:val="004B50AA"/>
    <w:rsid w:val="004B5822"/>
    <w:rsid w:val="004C3505"/>
    <w:rsid w:val="004C4F0A"/>
    <w:rsid w:val="004C5894"/>
    <w:rsid w:val="004C7C51"/>
    <w:rsid w:val="004D241A"/>
    <w:rsid w:val="004D4C5E"/>
    <w:rsid w:val="004D7EEC"/>
    <w:rsid w:val="004E1135"/>
    <w:rsid w:val="004E1B05"/>
    <w:rsid w:val="004E3917"/>
    <w:rsid w:val="004E65D3"/>
    <w:rsid w:val="004E7765"/>
    <w:rsid w:val="0050055E"/>
    <w:rsid w:val="00501BDC"/>
    <w:rsid w:val="00503811"/>
    <w:rsid w:val="00505892"/>
    <w:rsid w:val="00505C84"/>
    <w:rsid w:val="00507B87"/>
    <w:rsid w:val="005119CB"/>
    <w:rsid w:val="0051298B"/>
    <w:rsid w:val="00512AA1"/>
    <w:rsid w:val="005131D5"/>
    <w:rsid w:val="00515EFB"/>
    <w:rsid w:val="00516C46"/>
    <w:rsid w:val="00517EBD"/>
    <w:rsid w:val="00522BDE"/>
    <w:rsid w:val="005233C2"/>
    <w:rsid w:val="00527454"/>
    <w:rsid w:val="005278F8"/>
    <w:rsid w:val="005357CD"/>
    <w:rsid w:val="005424C3"/>
    <w:rsid w:val="005438D5"/>
    <w:rsid w:val="005442CD"/>
    <w:rsid w:val="00551BE5"/>
    <w:rsid w:val="005527D5"/>
    <w:rsid w:val="00554823"/>
    <w:rsid w:val="00554A1B"/>
    <w:rsid w:val="00555571"/>
    <w:rsid w:val="0055686F"/>
    <w:rsid w:val="00567D35"/>
    <w:rsid w:val="005707A6"/>
    <w:rsid w:val="00573BA9"/>
    <w:rsid w:val="00574B74"/>
    <w:rsid w:val="00574DB1"/>
    <w:rsid w:val="00575E7A"/>
    <w:rsid w:val="005769BE"/>
    <w:rsid w:val="00581F25"/>
    <w:rsid w:val="005824B7"/>
    <w:rsid w:val="005831DD"/>
    <w:rsid w:val="005835FA"/>
    <w:rsid w:val="00584D19"/>
    <w:rsid w:val="00586BEE"/>
    <w:rsid w:val="00586FAB"/>
    <w:rsid w:val="00590F9A"/>
    <w:rsid w:val="00591A40"/>
    <w:rsid w:val="005945FC"/>
    <w:rsid w:val="005A21E4"/>
    <w:rsid w:val="005A4F04"/>
    <w:rsid w:val="005A5A15"/>
    <w:rsid w:val="005B0497"/>
    <w:rsid w:val="005B70E6"/>
    <w:rsid w:val="005B7B01"/>
    <w:rsid w:val="005C00D3"/>
    <w:rsid w:val="005C1175"/>
    <w:rsid w:val="005C5510"/>
    <w:rsid w:val="005C7EEE"/>
    <w:rsid w:val="005D2D22"/>
    <w:rsid w:val="005D5B81"/>
    <w:rsid w:val="005E41B6"/>
    <w:rsid w:val="005E5E50"/>
    <w:rsid w:val="005F06E2"/>
    <w:rsid w:val="005F101F"/>
    <w:rsid w:val="005F1C07"/>
    <w:rsid w:val="00604634"/>
    <w:rsid w:val="006046FD"/>
    <w:rsid w:val="0060581C"/>
    <w:rsid w:val="006066E6"/>
    <w:rsid w:val="00606B15"/>
    <w:rsid w:val="00607831"/>
    <w:rsid w:val="00607E4D"/>
    <w:rsid w:val="00611A3F"/>
    <w:rsid w:val="0061417D"/>
    <w:rsid w:val="006151FF"/>
    <w:rsid w:val="00620A8D"/>
    <w:rsid w:val="00621D35"/>
    <w:rsid w:val="00622E0E"/>
    <w:rsid w:val="00626A1B"/>
    <w:rsid w:val="00627027"/>
    <w:rsid w:val="00627671"/>
    <w:rsid w:val="00627792"/>
    <w:rsid w:val="0063171E"/>
    <w:rsid w:val="006333DB"/>
    <w:rsid w:val="0063758F"/>
    <w:rsid w:val="00645930"/>
    <w:rsid w:val="00646D59"/>
    <w:rsid w:val="00650379"/>
    <w:rsid w:val="0065136C"/>
    <w:rsid w:val="00660722"/>
    <w:rsid w:val="00662B84"/>
    <w:rsid w:val="00665CC1"/>
    <w:rsid w:val="0066799F"/>
    <w:rsid w:val="00670BA1"/>
    <w:rsid w:val="00676737"/>
    <w:rsid w:val="0067774C"/>
    <w:rsid w:val="006809D5"/>
    <w:rsid w:val="00683D15"/>
    <w:rsid w:val="00683EEC"/>
    <w:rsid w:val="0068469D"/>
    <w:rsid w:val="00693B2D"/>
    <w:rsid w:val="00694219"/>
    <w:rsid w:val="006949C8"/>
    <w:rsid w:val="00694CE8"/>
    <w:rsid w:val="00695095"/>
    <w:rsid w:val="00697014"/>
    <w:rsid w:val="006A0371"/>
    <w:rsid w:val="006A09E6"/>
    <w:rsid w:val="006A193A"/>
    <w:rsid w:val="006A5686"/>
    <w:rsid w:val="006A6E8D"/>
    <w:rsid w:val="006B52B7"/>
    <w:rsid w:val="006B5410"/>
    <w:rsid w:val="006B5658"/>
    <w:rsid w:val="006B761B"/>
    <w:rsid w:val="006B798E"/>
    <w:rsid w:val="006C04B3"/>
    <w:rsid w:val="006C35FE"/>
    <w:rsid w:val="006C57B5"/>
    <w:rsid w:val="006C6776"/>
    <w:rsid w:val="006C7045"/>
    <w:rsid w:val="006C78A9"/>
    <w:rsid w:val="006C7A2B"/>
    <w:rsid w:val="006D46EF"/>
    <w:rsid w:val="006D51A4"/>
    <w:rsid w:val="006E0298"/>
    <w:rsid w:val="006E1F5C"/>
    <w:rsid w:val="006E3C05"/>
    <w:rsid w:val="006E5442"/>
    <w:rsid w:val="006E7124"/>
    <w:rsid w:val="006E7A21"/>
    <w:rsid w:val="006F3581"/>
    <w:rsid w:val="006F3FA6"/>
    <w:rsid w:val="006F4F92"/>
    <w:rsid w:val="006F51E3"/>
    <w:rsid w:val="006F538A"/>
    <w:rsid w:val="006F74A8"/>
    <w:rsid w:val="007007C8"/>
    <w:rsid w:val="00700976"/>
    <w:rsid w:val="007013BF"/>
    <w:rsid w:val="007060E8"/>
    <w:rsid w:val="007107EF"/>
    <w:rsid w:val="00710960"/>
    <w:rsid w:val="00710A36"/>
    <w:rsid w:val="00710BD9"/>
    <w:rsid w:val="00711B21"/>
    <w:rsid w:val="007159C6"/>
    <w:rsid w:val="00716D2F"/>
    <w:rsid w:val="00731BC9"/>
    <w:rsid w:val="0073496F"/>
    <w:rsid w:val="0073557E"/>
    <w:rsid w:val="007361E8"/>
    <w:rsid w:val="007412E4"/>
    <w:rsid w:val="007434DD"/>
    <w:rsid w:val="00743766"/>
    <w:rsid w:val="0074409A"/>
    <w:rsid w:val="007464A5"/>
    <w:rsid w:val="00750379"/>
    <w:rsid w:val="007518E3"/>
    <w:rsid w:val="007555C2"/>
    <w:rsid w:val="00756878"/>
    <w:rsid w:val="00756D1C"/>
    <w:rsid w:val="00761633"/>
    <w:rsid w:val="00765029"/>
    <w:rsid w:val="007673A0"/>
    <w:rsid w:val="00771B37"/>
    <w:rsid w:val="007749E3"/>
    <w:rsid w:val="00775CC9"/>
    <w:rsid w:val="00777493"/>
    <w:rsid w:val="00783CFE"/>
    <w:rsid w:val="0079097F"/>
    <w:rsid w:val="00790FC0"/>
    <w:rsid w:val="00796D60"/>
    <w:rsid w:val="007A13BB"/>
    <w:rsid w:val="007A2177"/>
    <w:rsid w:val="007A40FD"/>
    <w:rsid w:val="007B07BA"/>
    <w:rsid w:val="007B0AC1"/>
    <w:rsid w:val="007B2A9A"/>
    <w:rsid w:val="007B51B0"/>
    <w:rsid w:val="007B57AB"/>
    <w:rsid w:val="007B6A01"/>
    <w:rsid w:val="007B776A"/>
    <w:rsid w:val="007B7F38"/>
    <w:rsid w:val="007C1252"/>
    <w:rsid w:val="007C299E"/>
    <w:rsid w:val="007C6F8E"/>
    <w:rsid w:val="007D17FD"/>
    <w:rsid w:val="007D190D"/>
    <w:rsid w:val="007D4593"/>
    <w:rsid w:val="007E094B"/>
    <w:rsid w:val="007E3AE6"/>
    <w:rsid w:val="007E5C22"/>
    <w:rsid w:val="007E70ED"/>
    <w:rsid w:val="007F0C53"/>
    <w:rsid w:val="007F2B4A"/>
    <w:rsid w:val="007F3C44"/>
    <w:rsid w:val="007F6BBC"/>
    <w:rsid w:val="007F70E4"/>
    <w:rsid w:val="00800A8B"/>
    <w:rsid w:val="00801DFD"/>
    <w:rsid w:val="00805D1F"/>
    <w:rsid w:val="008119CC"/>
    <w:rsid w:val="0082172A"/>
    <w:rsid w:val="00821F04"/>
    <w:rsid w:val="00826502"/>
    <w:rsid w:val="008353AF"/>
    <w:rsid w:val="008359DB"/>
    <w:rsid w:val="00836A6D"/>
    <w:rsid w:val="00837163"/>
    <w:rsid w:val="00841631"/>
    <w:rsid w:val="00842B5B"/>
    <w:rsid w:val="00843A55"/>
    <w:rsid w:val="008465DF"/>
    <w:rsid w:val="00850665"/>
    <w:rsid w:val="00852551"/>
    <w:rsid w:val="00853265"/>
    <w:rsid w:val="008567AD"/>
    <w:rsid w:val="008579E5"/>
    <w:rsid w:val="00867C0B"/>
    <w:rsid w:val="00875EAE"/>
    <w:rsid w:val="00880CB5"/>
    <w:rsid w:val="0088129E"/>
    <w:rsid w:val="00881F1A"/>
    <w:rsid w:val="00883233"/>
    <w:rsid w:val="008860D5"/>
    <w:rsid w:val="00887064"/>
    <w:rsid w:val="00887F37"/>
    <w:rsid w:val="008913B1"/>
    <w:rsid w:val="00891C3F"/>
    <w:rsid w:val="00893334"/>
    <w:rsid w:val="00893379"/>
    <w:rsid w:val="008A37EE"/>
    <w:rsid w:val="008A61C1"/>
    <w:rsid w:val="008A6222"/>
    <w:rsid w:val="008B0E5B"/>
    <w:rsid w:val="008B2BC0"/>
    <w:rsid w:val="008B3DE6"/>
    <w:rsid w:val="008B3E62"/>
    <w:rsid w:val="008B4EE6"/>
    <w:rsid w:val="008B6E78"/>
    <w:rsid w:val="008C1375"/>
    <w:rsid w:val="008C1525"/>
    <w:rsid w:val="008C1751"/>
    <w:rsid w:val="008C2EA8"/>
    <w:rsid w:val="008C32C2"/>
    <w:rsid w:val="008C414D"/>
    <w:rsid w:val="008C4F73"/>
    <w:rsid w:val="008C6BC3"/>
    <w:rsid w:val="008E62F9"/>
    <w:rsid w:val="008F017A"/>
    <w:rsid w:val="008F0814"/>
    <w:rsid w:val="008F6E17"/>
    <w:rsid w:val="009005C8"/>
    <w:rsid w:val="00901C73"/>
    <w:rsid w:val="009049D1"/>
    <w:rsid w:val="0092318E"/>
    <w:rsid w:val="00927285"/>
    <w:rsid w:val="009278F2"/>
    <w:rsid w:val="009317B3"/>
    <w:rsid w:val="00934700"/>
    <w:rsid w:val="00935470"/>
    <w:rsid w:val="00936022"/>
    <w:rsid w:val="00937337"/>
    <w:rsid w:val="009374F0"/>
    <w:rsid w:val="00940AE2"/>
    <w:rsid w:val="009446D4"/>
    <w:rsid w:val="00944AB7"/>
    <w:rsid w:val="00945839"/>
    <w:rsid w:val="00947ABB"/>
    <w:rsid w:val="00952998"/>
    <w:rsid w:val="009533D5"/>
    <w:rsid w:val="00953C4B"/>
    <w:rsid w:val="009573FF"/>
    <w:rsid w:val="00961579"/>
    <w:rsid w:val="009625E6"/>
    <w:rsid w:val="009648EB"/>
    <w:rsid w:val="00965421"/>
    <w:rsid w:val="00967B96"/>
    <w:rsid w:val="00967C57"/>
    <w:rsid w:val="00972906"/>
    <w:rsid w:val="0097309F"/>
    <w:rsid w:val="009763FD"/>
    <w:rsid w:val="00980443"/>
    <w:rsid w:val="00980B95"/>
    <w:rsid w:val="00982E1C"/>
    <w:rsid w:val="0098420D"/>
    <w:rsid w:val="00986E4F"/>
    <w:rsid w:val="009875CB"/>
    <w:rsid w:val="00987C4D"/>
    <w:rsid w:val="0099245C"/>
    <w:rsid w:val="00994A2E"/>
    <w:rsid w:val="0099532E"/>
    <w:rsid w:val="00995F5F"/>
    <w:rsid w:val="009A2231"/>
    <w:rsid w:val="009A31BE"/>
    <w:rsid w:val="009A6BAF"/>
    <w:rsid w:val="009A7E44"/>
    <w:rsid w:val="009B2244"/>
    <w:rsid w:val="009B67AC"/>
    <w:rsid w:val="009B7DD5"/>
    <w:rsid w:val="009C2C3B"/>
    <w:rsid w:val="009C51A5"/>
    <w:rsid w:val="009C6816"/>
    <w:rsid w:val="009C6DD1"/>
    <w:rsid w:val="009C7F36"/>
    <w:rsid w:val="009D068C"/>
    <w:rsid w:val="009D3870"/>
    <w:rsid w:val="009D3FBD"/>
    <w:rsid w:val="009D45F9"/>
    <w:rsid w:val="009D621F"/>
    <w:rsid w:val="009D6400"/>
    <w:rsid w:val="009E7117"/>
    <w:rsid w:val="009F0E88"/>
    <w:rsid w:val="009F3552"/>
    <w:rsid w:val="009F5E8D"/>
    <w:rsid w:val="009F6868"/>
    <w:rsid w:val="00A01B74"/>
    <w:rsid w:val="00A027D4"/>
    <w:rsid w:val="00A05336"/>
    <w:rsid w:val="00A0716D"/>
    <w:rsid w:val="00A11E5A"/>
    <w:rsid w:val="00A11FA6"/>
    <w:rsid w:val="00A123BE"/>
    <w:rsid w:val="00A161E6"/>
    <w:rsid w:val="00A177B9"/>
    <w:rsid w:val="00A213B3"/>
    <w:rsid w:val="00A2265A"/>
    <w:rsid w:val="00A2661E"/>
    <w:rsid w:val="00A3006B"/>
    <w:rsid w:val="00A3235A"/>
    <w:rsid w:val="00A355D3"/>
    <w:rsid w:val="00A35DEA"/>
    <w:rsid w:val="00A36D68"/>
    <w:rsid w:val="00A3728E"/>
    <w:rsid w:val="00A378EF"/>
    <w:rsid w:val="00A41860"/>
    <w:rsid w:val="00A4193A"/>
    <w:rsid w:val="00A428BD"/>
    <w:rsid w:val="00A44E64"/>
    <w:rsid w:val="00A4619B"/>
    <w:rsid w:val="00A46B9D"/>
    <w:rsid w:val="00A51F34"/>
    <w:rsid w:val="00A527E2"/>
    <w:rsid w:val="00A53FBE"/>
    <w:rsid w:val="00A561B6"/>
    <w:rsid w:val="00A61B0D"/>
    <w:rsid w:val="00A64297"/>
    <w:rsid w:val="00A64BF8"/>
    <w:rsid w:val="00A6533E"/>
    <w:rsid w:val="00A72B23"/>
    <w:rsid w:val="00A72EDF"/>
    <w:rsid w:val="00A73D1C"/>
    <w:rsid w:val="00A75700"/>
    <w:rsid w:val="00A75E09"/>
    <w:rsid w:val="00A762C7"/>
    <w:rsid w:val="00A76505"/>
    <w:rsid w:val="00A766B6"/>
    <w:rsid w:val="00A80BDE"/>
    <w:rsid w:val="00A826C7"/>
    <w:rsid w:val="00A85BC6"/>
    <w:rsid w:val="00A90909"/>
    <w:rsid w:val="00A917E5"/>
    <w:rsid w:val="00A93E55"/>
    <w:rsid w:val="00AA0CC7"/>
    <w:rsid w:val="00AA391F"/>
    <w:rsid w:val="00AA5F1C"/>
    <w:rsid w:val="00AB30A5"/>
    <w:rsid w:val="00AC083A"/>
    <w:rsid w:val="00AC25F2"/>
    <w:rsid w:val="00AC3C0B"/>
    <w:rsid w:val="00AC4092"/>
    <w:rsid w:val="00AC4E7A"/>
    <w:rsid w:val="00AC59FE"/>
    <w:rsid w:val="00AC7228"/>
    <w:rsid w:val="00AD3E64"/>
    <w:rsid w:val="00AD4C44"/>
    <w:rsid w:val="00AD7813"/>
    <w:rsid w:val="00AE19BD"/>
    <w:rsid w:val="00AE2496"/>
    <w:rsid w:val="00AF0D9F"/>
    <w:rsid w:val="00AF3149"/>
    <w:rsid w:val="00B02F71"/>
    <w:rsid w:val="00B049FF"/>
    <w:rsid w:val="00B05EB9"/>
    <w:rsid w:val="00B06663"/>
    <w:rsid w:val="00B105F7"/>
    <w:rsid w:val="00B109EA"/>
    <w:rsid w:val="00B13594"/>
    <w:rsid w:val="00B17647"/>
    <w:rsid w:val="00B21CDE"/>
    <w:rsid w:val="00B22DBA"/>
    <w:rsid w:val="00B23C59"/>
    <w:rsid w:val="00B2711A"/>
    <w:rsid w:val="00B31EF3"/>
    <w:rsid w:val="00B31F22"/>
    <w:rsid w:val="00B32B38"/>
    <w:rsid w:val="00B36AEE"/>
    <w:rsid w:val="00B37155"/>
    <w:rsid w:val="00B409DE"/>
    <w:rsid w:val="00B413BC"/>
    <w:rsid w:val="00B45B89"/>
    <w:rsid w:val="00B45DFC"/>
    <w:rsid w:val="00B5163A"/>
    <w:rsid w:val="00B55235"/>
    <w:rsid w:val="00B56185"/>
    <w:rsid w:val="00B56965"/>
    <w:rsid w:val="00B61A78"/>
    <w:rsid w:val="00B667D5"/>
    <w:rsid w:val="00B7513D"/>
    <w:rsid w:val="00B82311"/>
    <w:rsid w:val="00B82589"/>
    <w:rsid w:val="00B87EB5"/>
    <w:rsid w:val="00B912C8"/>
    <w:rsid w:val="00B93F2B"/>
    <w:rsid w:val="00B94317"/>
    <w:rsid w:val="00BA1BD4"/>
    <w:rsid w:val="00BA4A73"/>
    <w:rsid w:val="00BA605E"/>
    <w:rsid w:val="00BA626E"/>
    <w:rsid w:val="00BA7AE2"/>
    <w:rsid w:val="00BB0081"/>
    <w:rsid w:val="00BB1E4F"/>
    <w:rsid w:val="00BB6EBF"/>
    <w:rsid w:val="00BC0782"/>
    <w:rsid w:val="00BC0A06"/>
    <w:rsid w:val="00BC1CB9"/>
    <w:rsid w:val="00BC5E34"/>
    <w:rsid w:val="00BC63B6"/>
    <w:rsid w:val="00BC6597"/>
    <w:rsid w:val="00BD07C1"/>
    <w:rsid w:val="00BD2CB3"/>
    <w:rsid w:val="00BD4B16"/>
    <w:rsid w:val="00BD6B4D"/>
    <w:rsid w:val="00BD6BE5"/>
    <w:rsid w:val="00BE5C31"/>
    <w:rsid w:val="00BE5EBA"/>
    <w:rsid w:val="00BE634D"/>
    <w:rsid w:val="00BF094D"/>
    <w:rsid w:val="00BF14F5"/>
    <w:rsid w:val="00BF28CB"/>
    <w:rsid w:val="00BF2ECB"/>
    <w:rsid w:val="00C017CD"/>
    <w:rsid w:val="00C03311"/>
    <w:rsid w:val="00C10288"/>
    <w:rsid w:val="00C14D7C"/>
    <w:rsid w:val="00C176C6"/>
    <w:rsid w:val="00C21BB8"/>
    <w:rsid w:val="00C2531B"/>
    <w:rsid w:val="00C25794"/>
    <w:rsid w:val="00C300A2"/>
    <w:rsid w:val="00C37ADA"/>
    <w:rsid w:val="00C37E4B"/>
    <w:rsid w:val="00C40427"/>
    <w:rsid w:val="00C42EE7"/>
    <w:rsid w:val="00C43145"/>
    <w:rsid w:val="00C4331A"/>
    <w:rsid w:val="00C4344F"/>
    <w:rsid w:val="00C43BCB"/>
    <w:rsid w:val="00C4712D"/>
    <w:rsid w:val="00C4784B"/>
    <w:rsid w:val="00C52204"/>
    <w:rsid w:val="00C52A58"/>
    <w:rsid w:val="00C54FC9"/>
    <w:rsid w:val="00C5581B"/>
    <w:rsid w:val="00C55DDF"/>
    <w:rsid w:val="00C605E6"/>
    <w:rsid w:val="00C63C01"/>
    <w:rsid w:val="00C65599"/>
    <w:rsid w:val="00C703B5"/>
    <w:rsid w:val="00C72169"/>
    <w:rsid w:val="00C74E92"/>
    <w:rsid w:val="00C76D11"/>
    <w:rsid w:val="00C770B6"/>
    <w:rsid w:val="00C802F1"/>
    <w:rsid w:val="00C82EF7"/>
    <w:rsid w:val="00C908BA"/>
    <w:rsid w:val="00C91025"/>
    <w:rsid w:val="00C93458"/>
    <w:rsid w:val="00C945FE"/>
    <w:rsid w:val="00C97D5E"/>
    <w:rsid w:val="00CA2455"/>
    <w:rsid w:val="00CA4BF0"/>
    <w:rsid w:val="00CB077E"/>
    <w:rsid w:val="00CB0A58"/>
    <w:rsid w:val="00CB1123"/>
    <w:rsid w:val="00CB1CBA"/>
    <w:rsid w:val="00CB48ED"/>
    <w:rsid w:val="00CC1501"/>
    <w:rsid w:val="00CC26B7"/>
    <w:rsid w:val="00CC4E3C"/>
    <w:rsid w:val="00CC661A"/>
    <w:rsid w:val="00CD3724"/>
    <w:rsid w:val="00CD3ED9"/>
    <w:rsid w:val="00CD73B0"/>
    <w:rsid w:val="00CE3393"/>
    <w:rsid w:val="00CF15FD"/>
    <w:rsid w:val="00D00358"/>
    <w:rsid w:val="00D006CC"/>
    <w:rsid w:val="00D01853"/>
    <w:rsid w:val="00D03484"/>
    <w:rsid w:val="00D211CD"/>
    <w:rsid w:val="00D309E4"/>
    <w:rsid w:val="00D32209"/>
    <w:rsid w:val="00D34228"/>
    <w:rsid w:val="00D35325"/>
    <w:rsid w:val="00D404FF"/>
    <w:rsid w:val="00D40A89"/>
    <w:rsid w:val="00D42590"/>
    <w:rsid w:val="00D43AE5"/>
    <w:rsid w:val="00D44256"/>
    <w:rsid w:val="00D44BD5"/>
    <w:rsid w:val="00D50699"/>
    <w:rsid w:val="00D523FC"/>
    <w:rsid w:val="00D53329"/>
    <w:rsid w:val="00D53A4F"/>
    <w:rsid w:val="00D53E32"/>
    <w:rsid w:val="00D56C25"/>
    <w:rsid w:val="00D57493"/>
    <w:rsid w:val="00D677C5"/>
    <w:rsid w:val="00D703A1"/>
    <w:rsid w:val="00D82B9F"/>
    <w:rsid w:val="00D864F4"/>
    <w:rsid w:val="00D9309D"/>
    <w:rsid w:val="00D9441D"/>
    <w:rsid w:val="00DA0968"/>
    <w:rsid w:val="00DA12CD"/>
    <w:rsid w:val="00DA1EF2"/>
    <w:rsid w:val="00DA2FE0"/>
    <w:rsid w:val="00DB4338"/>
    <w:rsid w:val="00DB4B3F"/>
    <w:rsid w:val="00DB4B52"/>
    <w:rsid w:val="00DC0DAD"/>
    <w:rsid w:val="00DC3D00"/>
    <w:rsid w:val="00DC5247"/>
    <w:rsid w:val="00DD394F"/>
    <w:rsid w:val="00DD3D3A"/>
    <w:rsid w:val="00DE0A69"/>
    <w:rsid w:val="00DE217A"/>
    <w:rsid w:val="00DE40B9"/>
    <w:rsid w:val="00DE6732"/>
    <w:rsid w:val="00DE7A5F"/>
    <w:rsid w:val="00DF194D"/>
    <w:rsid w:val="00DF3081"/>
    <w:rsid w:val="00DF4240"/>
    <w:rsid w:val="00DF6CAB"/>
    <w:rsid w:val="00E10578"/>
    <w:rsid w:val="00E11265"/>
    <w:rsid w:val="00E1562F"/>
    <w:rsid w:val="00E15CCB"/>
    <w:rsid w:val="00E32958"/>
    <w:rsid w:val="00E35613"/>
    <w:rsid w:val="00E35BB5"/>
    <w:rsid w:val="00E37D06"/>
    <w:rsid w:val="00E4581A"/>
    <w:rsid w:val="00E45DB8"/>
    <w:rsid w:val="00E472C5"/>
    <w:rsid w:val="00E52ADF"/>
    <w:rsid w:val="00E54D2F"/>
    <w:rsid w:val="00E57A6E"/>
    <w:rsid w:val="00E57D0D"/>
    <w:rsid w:val="00E61E43"/>
    <w:rsid w:val="00E64575"/>
    <w:rsid w:val="00E66A4B"/>
    <w:rsid w:val="00E6710F"/>
    <w:rsid w:val="00E70F22"/>
    <w:rsid w:val="00E72226"/>
    <w:rsid w:val="00E73C18"/>
    <w:rsid w:val="00E74A54"/>
    <w:rsid w:val="00E75D6D"/>
    <w:rsid w:val="00E75DD4"/>
    <w:rsid w:val="00E75FB6"/>
    <w:rsid w:val="00E767E2"/>
    <w:rsid w:val="00E8267E"/>
    <w:rsid w:val="00E84F1F"/>
    <w:rsid w:val="00E86A47"/>
    <w:rsid w:val="00E878F6"/>
    <w:rsid w:val="00E903E5"/>
    <w:rsid w:val="00E91B2F"/>
    <w:rsid w:val="00E929EB"/>
    <w:rsid w:val="00E93A26"/>
    <w:rsid w:val="00E93A96"/>
    <w:rsid w:val="00E95D6F"/>
    <w:rsid w:val="00E96A20"/>
    <w:rsid w:val="00EA087C"/>
    <w:rsid w:val="00EA0BBF"/>
    <w:rsid w:val="00EA173A"/>
    <w:rsid w:val="00EA1BBE"/>
    <w:rsid w:val="00EA3C8C"/>
    <w:rsid w:val="00EA3D17"/>
    <w:rsid w:val="00EA45CC"/>
    <w:rsid w:val="00EB011B"/>
    <w:rsid w:val="00EB21F4"/>
    <w:rsid w:val="00EB5B92"/>
    <w:rsid w:val="00EC1E03"/>
    <w:rsid w:val="00EC23AC"/>
    <w:rsid w:val="00EC3DE2"/>
    <w:rsid w:val="00EC5504"/>
    <w:rsid w:val="00ED02E2"/>
    <w:rsid w:val="00ED1978"/>
    <w:rsid w:val="00ED1FA8"/>
    <w:rsid w:val="00ED5A11"/>
    <w:rsid w:val="00ED60E0"/>
    <w:rsid w:val="00EF4C5F"/>
    <w:rsid w:val="00F01B90"/>
    <w:rsid w:val="00F02426"/>
    <w:rsid w:val="00F0333B"/>
    <w:rsid w:val="00F102AA"/>
    <w:rsid w:val="00F126BF"/>
    <w:rsid w:val="00F1316F"/>
    <w:rsid w:val="00F1332C"/>
    <w:rsid w:val="00F14B55"/>
    <w:rsid w:val="00F161ED"/>
    <w:rsid w:val="00F250E9"/>
    <w:rsid w:val="00F25667"/>
    <w:rsid w:val="00F30617"/>
    <w:rsid w:val="00F36813"/>
    <w:rsid w:val="00F40999"/>
    <w:rsid w:val="00F461EA"/>
    <w:rsid w:val="00F50222"/>
    <w:rsid w:val="00F51EE4"/>
    <w:rsid w:val="00F52DA5"/>
    <w:rsid w:val="00F545DA"/>
    <w:rsid w:val="00F57C2D"/>
    <w:rsid w:val="00F64672"/>
    <w:rsid w:val="00F64A34"/>
    <w:rsid w:val="00F64E1A"/>
    <w:rsid w:val="00F67E76"/>
    <w:rsid w:val="00F71938"/>
    <w:rsid w:val="00F71F55"/>
    <w:rsid w:val="00F74632"/>
    <w:rsid w:val="00F77368"/>
    <w:rsid w:val="00F778CA"/>
    <w:rsid w:val="00F80481"/>
    <w:rsid w:val="00F80771"/>
    <w:rsid w:val="00F872E6"/>
    <w:rsid w:val="00F87635"/>
    <w:rsid w:val="00F944BF"/>
    <w:rsid w:val="00FA007C"/>
    <w:rsid w:val="00FA3F53"/>
    <w:rsid w:val="00FA52ED"/>
    <w:rsid w:val="00FA6BF2"/>
    <w:rsid w:val="00FA757A"/>
    <w:rsid w:val="00FB53CB"/>
    <w:rsid w:val="00FB5E09"/>
    <w:rsid w:val="00FB64A1"/>
    <w:rsid w:val="00FC0063"/>
    <w:rsid w:val="00FC7C1C"/>
    <w:rsid w:val="00FD01E8"/>
    <w:rsid w:val="00FD09A4"/>
    <w:rsid w:val="00FD41AF"/>
    <w:rsid w:val="00FD6885"/>
    <w:rsid w:val="00FE35B9"/>
    <w:rsid w:val="00FE60D2"/>
    <w:rsid w:val="00FE7E6A"/>
    <w:rsid w:val="00FF301B"/>
    <w:rsid w:val="00FF3663"/>
    <w:rsid w:val="00FF3B24"/>
    <w:rsid w:val="00FF5E7F"/>
    <w:rsid w:val="00FF7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D437F8"/>
  <w15:chartTrackingRefBased/>
  <w15:docId w15:val="{26A0C591-4461-4A4C-A868-2054FBF08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6D2F"/>
    <w:rPr>
      <w:sz w:val="24"/>
      <w:szCs w:val="24"/>
    </w:rPr>
  </w:style>
  <w:style w:type="paragraph" w:styleId="Heading1">
    <w:name w:val="heading 1"/>
    <w:basedOn w:val="Normal"/>
    <w:next w:val="Normal"/>
    <w:qFormat/>
    <w:rsid w:val="00881F1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bidi/>
    </w:pPr>
    <w:rPr>
      <w:sz w:val="22"/>
      <w:szCs w:val="22"/>
      <w:lang w:bidi="ar-SA"/>
    </w:rPr>
  </w:style>
  <w:style w:type="paragraph" w:styleId="Title">
    <w:name w:val="Title"/>
    <w:basedOn w:val="Normal"/>
    <w:qFormat/>
    <w:pPr>
      <w:bidi/>
      <w:jc w:val="center"/>
    </w:pPr>
    <w:rPr>
      <w:b/>
      <w:bCs/>
      <w:lang w:bidi="ar-SA"/>
    </w:rPr>
  </w:style>
  <w:style w:type="paragraph" w:styleId="PlainText">
    <w:name w:val="Plain Text"/>
    <w:basedOn w:val="Normal"/>
    <w:rsid w:val="007F2B4A"/>
    <w:rPr>
      <w:rFonts w:ascii="Courier New" w:hAnsi="Courier New" w:cs="Courier New"/>
      <w:sz w:val="20"/>
      <w:szCs w:val="20"/>
    </w:rPr>
  </w:style>
  <w:style w:type="paragraph" w:styleId="Header">
    <w:name w:val="header"/>
    <w:basedOn w:val="Normal"/>
    <w:link w:val="HeaderChar"/>
    <w:rsid w:val="00187D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87DBD"/>
    <w:rPr>
      <w:sz w:val="24"/>
      <w:szCs w:val="24"/>
      <w:lang w:bidi="fa-IR"/>
    </w:rPr>
  </w:style>
  <w:style w:type="paragraph" w:styleId="ListParagraph">
    <w:name w:val="List Paragraph"/>
    <w:basedOn w:val="Normal"/>
    <w:uiPriority w:val="34"/>
    <w:qFormat/>
    <w:rsid w:val="009C7F36"/>
    <w:pPr>
      <w:ind w:left="720"/>
    </w:pPr>
  </w:style>
  <w:style w:type="paragraph" w:styleId="BalloonText">
    <w:name w:val="Balloon Text"/>
    <w:basedOn w:val="Normal"/>
    <w:link w:val="BalloonTextChar"/>
    <w:rsid w:val="00A01B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01B74"/>
    <w:rPr>
      <w:rFonts w:ascii="Tahoma" w:hAnsi="Tahoma" w:cs="Tahoma"/>
      <w:sz w:val="16"/>
      <w:szCs w:val="16"/>
    </w:rPr>
  </w:style>
  <w:style w:type="character" w:styleId="Strong">
    <w:name w:val="Strong"/>
    <w:qFormat/>
    <w:rsid w:val="002F6694"/>
    <w:rPr>
      <w:b/>
      <w:bCs/>
    </w:rPr>
  </w:style>
  <w:style w:type="table" w:styleId="TableGrid">
    <w:name w:val="Table Grid"/>
    <w:basedOn w:val="TableNormal"/>
    <w:rsid w:val="002F5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BB1E4F"/>
    <w:rPr>
      <w:rFonts w:ascii="BNazanin" w:hAnsi="BNazani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76163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9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2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0CF790-C938-495B-BF55-CE887E058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4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سمه تعالي</vt:lpstr>
    </vt:vector>
  </TitlesOfParts>
  <Company>home</Company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ه تعالي</dc:title>
  <dc:subject/>
  <dc:creator>adib</dc:creator>
  <cp:keywords/>
  <cp:lastModifiedBy>Hyper System</cp:lastModifiedBy>
  <cp:revision>33</cp:revision>
  <cp:lastPrinted>2017-10-17T07:11:00Z</cp:lastPrinted>
  <dcterms:created xsi:type="dcterms:W3CDTF">2019-02-02T06:01:00Z</dcterms:created>
  <dcterms:modified xsi:type="dcterms:W3CDTF">2023-02-06T14:53:00Z</dcterms:modified>
</cp:coreProperties>
</file>